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B22E11" w14:textId="4B6ADBEA" w:rsidR="00FA737C" w:rsidRPr="005E6973" w:rsidRDefault="00F950FA" w:rsidP="00445AD7">
      <w:pPr>
        <w:spacing w:after="0"/>
        <w:jc w:val="center"/>
        <w:rPr>
          <w:rFonts w:cs="Calibri"/>
          <w:b/>
          <w:sz w:val="28"/>
        </w:rPr>
      </w:pPr>
      <w:bookmarkStart w:id="0" w:name="_GoBack"/>
      <w:bookmarkEnd w:id="0"/>
      <w:r>
        <w:rPr>
          <w:rFonts w:cs="Calibri"/>
          <w:b/>
          <w:sz w:val="28"/>
        </w:rPr>
        <w:tab/>
      </w:r>
      <w:r w:rsidR="00FA737C" w:rsidRPr="005E6973">
        <w:rPr>
          <w:rFonts w:cs="Calibri"/>
          <w:b/>
          <w:sz w:val="28"/>
        </w:rPr>
        <w:t>CALENDAR OF ASSIGNMENTS</w:t>
      </w:r>
    </w:p>
    <w:p w14:paraId="409E1127" w14:textId="06399F13"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7A1914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F8721E">
        <w:rPr>
          <w:rFonts w:cs="Calibri"/>
          <w:b/>
          <w:sz w:val="28"/>
        </w:rPr>
        <w:t>Fall</w:t>
      </w:r>
      <w:r w:rsidR="00227C73">
        <w:rPr>
          <w:rFonts w:cs="Calibri"/>
          <w:b/>
          <w:sz w:val="28"/>
        </w:rPr>
        <w:t xml:space="preserve"> 201</w:t>
      </w:r>
      <w:r w:rsidR="00BB6774">
        <w:rPr>
          <w:rFonts w:cs="Calibri"/>
          <w:b/>
          <w:sz w:val="28"/>
        </w:rPr>
        <w:t>9</w:t>
      </w:r>
    </w:p>
    <w:p w14:paraId="0B04C9E1" w14:textId="77777777"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 xml:space="preserve">(Generic Calendar for classes meeting </w:t>
      </w:r>
      <w:r w:rsidR="00E20D4D" w:rsidRPr="00E20D4D">
        <w:rPr>
          <w:rFonts w:cs="Calibri"/>
          <w:b/>
          <w:i/>
          <w:sz w:val="28"/>
          <w:u w:val="single"/>
        </w:rPr>
        <w:t>twice</w:t>
      </w:r>
      <w:r w:rsidRPr="005E6973">
        <w:rPr>
          <w:rFonts w:cs="Calibri"/>
          <w:b/>
          <w:sz w:val="28"/>
        </w:rPr>
        <w:t xml:space="preserve"> per week)</w:t>
      </w:r>
    </w:p>
    <w:tbl>
      <w:tblPr>
        <w:tblW w:w="14940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987"/>
        <w:gridCol w:w="1887"/>
        <w:gridCol w:w="3929"/>
        <w:gridCol w:w="7141"/>
      </w:tblGrid>
      <w:tr w:rsidR="00FA737C" w:rsidRPr="005E6973" w14:paraId="13ACC3E3" w14:textId="77777777" w:rsidTr="003F32DD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14:paraId="51C185DE" w14:textId="77777777" w:rsidR="00FA737C" w:rsidRPr="005E6973" w:rsidRDefault="00FA737C" w:rsidP="00227C73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08397A48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2014CD76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591AEF46" w14:textId="77777777"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795A2E3D" w14:textId="77777777"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26859" w:rsidRPr="005E6973" w14:paraId="57B6A09D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39A54" w14:textId="77777777" w:rsidR="00F26859" w:rsidRPr="00F90247" w:rsidRDefault="00F26859" w:rsidP="00F26859">
            <w:pPr>
              <w:jc w:val="center"/>
            </w:pPr>
            <w:r w:rsidRPr="00F90247"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A47190" w14:textId="35359DF3" w:rsidR="00F26859" w:rsidRPr="00F90247" w:rsidRDefault="00F40F1F" w:rsidP="003F32DD">
            <w:pPr>
              <w:jc w:val="center"/>
            </w:pPr>
            <w:r>
              <w:t>2</w:t>
            </w:r>
            <w:r w:rsidR="00BB6774">
              <w:t>6</w:t>
            </w:r>
            <w:r w:rsidR="00F8721E">
              <w:t>-Aug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A5947B" w14:textId="77777777" w:rsidR="00F26859" w:rsidRPr="005E6973" w:rsidRDefault="00F2685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3DED21" w14:textId="77777777" w:rsidR="00F26859" w:rsidRPr="005E6973" w:rsidRDefault="00F26859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3BBED88A" w14:textId="77777777" w:rsidR="00F26859" w:rsidRPr="005E6973" w:rsidRDefault="00F26859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14:paraId="2385FFE6" w14:textId="77777777" w:rsidR="00F26859" w:rsidRPr="005E6973" w:rsidRDefault="00F26859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dministrative (30 minutes) </w:t>
            </w:r>
            <w:r w:rsidRPr="005E6973">
              <w:rPr>
                <w:rFonts w:ascii="Calibri" w:hAnsi="Calibri" w:cs="Calibri"/>
                <w:sz w:val="20"/>
                <w:szCs w:val="20"/>
              </w:rPr>
              <w:br/>
              <w:t xml:space="preserve">(roll, name tags, 3x5 cards) </w:t>
            </w:r>
          </w:p>
          <w:p w14:paraId="66B6E542" w14:textId="77777777" w:rsidR="00F26859" w:rsidRPr="005E6973" w:rsidRDefault="00F26859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Welcome to Business 302” – (35 min.) overview of course </w:t>
            </w:r>
          </w:p>
          <w:p w14:paraId="1185F27D" w14:textId="77777777" w:rsidR="00F26859" w:rsidRPr="00E90B9A" w:rsidRDefault="00F26859" w:rsidP="00E90B9A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plore website (10 min.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B47342" w14:textId="77777777" w:rsidR="00F26859" w:rsidRPr="005E6973" w:rsidRDefault="00F26859" w:rsidP="007A30A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26859" w:rsidRPr="005E6973" w14:paraId="627DB3D9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879F" w14:textId="77777777" w:rsidR="00F26859" w:rsidRPr="00F90247" w:rsidRDefault="00F26859" w:rsidP="00F26859">
            <w:pPr>
              <w:jc w:val="center"/>
            </w:pPr>
            <w:r w:rsidRPr="00F90247"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2B9768" w14:textId="4C1E7D6A" w:rsidR="00F26859" w:rsidRPr="00F90247" w:rsidRDefault="005379E7" w:rsidP="003F32DD">
            <w:pPr>
              <w:jc w:val="center"/>
            </w:pPr>
            <w:r>
              <w:t>2</w:t>
            </w:r>
            <w:r w:rsidR="00BB6774">
              <w:t>8</w:t>
            </w:r>
            <w:r w:rsidR="00F8721E">
              <w:t>-</w:t>
            </w:r>
            <w:r w:rsidR="00F40F1F">
              <w:t>Aug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5C56E9" w14:textId="77777777" w:rsidR="00F26859" w:rsidRPr="005E6973" w:rsidRDefault="00F2685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7EF24C" w14:textId="77777777" w:rsidR="00F26859" w:rsidRPr="005E6973" w:rsidRDefault="00F26859" w:rsidP="00E90B9A">
            <w:pPr>
              <w:pStyle w:val="Default"/>
              <w:numPr>
                <w:ilvl w:val="0"/>
                <w:numId w:val="29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 (60 min.) – 3x5 cards – hair &amp; eye color, shoes, etc. – find classmate.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223CA7" w14:textId="77777777" w:rsidR="00F26859" w:rsidRPr="005E6973" w:rsidRDefault="00F26859" w:rsidP="007A30A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B649E" w:rsidRPr="005E6973" w14:paraId="3F76FC74" w14:textId="77777777" w:rsidTr="00151881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B0DC3" w14:textId="52BFCE7F" w:rsidR="000B649E" w:rsidRPr="00F90247" w:rsidRDefault="000B649E" w:rsidP="00F26859">
            <w:pPr>
              <w:jc w:val="center"/>
            </w:pPr>
            <w: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BF531" w14:textId="410AA03F" w:rsidR="000B649E" w:rsidRDefault="00BB6774" w:rsidP="003F32DD">
            <w:pPr>
              <w:jc w:val="center"/>
            </w:pPr>
            <w:r>
              <w:t>2</w:t>
            </w:r>
            <w:r w:rsidR="000B649E">
              <w:t>-Sep</w:t>
            </w:r>
          </w:p>
        </w:tc>
        <w:tc>
          <w:tcPr>
            <w:tcW w:w="129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8E2039" w14:textId="5BC1C0C9" w:rsidR="000B649E" w:rsidRPr="005E6973" w:rsidRDefault="000B649E" w:rsidP="000B649E">
            <w:pPr>
              <w:pStyle w:val="Default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0B649E">
              <w:rPr>
                <w:rFonts w:ascii="Calibri" w:hAnsi="Calibri" w:cs="Calibri"/>
                <w:b/>
                <w:szCs w:val="20"/>
              </w:rPr>
              <w:t>Labor Day Holiday</w:t>
            </w:r>
          </w:p>
        </w:tc>
      </w:tr>
      <w:tr w:rsidR="00F26859" w:rsidRPr="005E6973" w14:paraId="53582AA2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7C3A" w14:textId="77777777" w:rsidR="00F26859" w:rsidRPr="00F90247" w:rsidRDefault="00F26859" w:rsidP="00F26859">
            <w:pPr>
              <w:jc w:val="center"/>
            </w:pPr>
            <w:r w:rsidRPr="00F90247"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CF823A" w14:textId="191967E9" w:rsidR="00F26859" w:rsidRDefault="00BD0770" w:rsidP="003F32DD">
            <w:pPr>
              <w:jc w:val="center"/>
            </w:pPr>
            <w:r>
              <w:t>4</w:t>
            </w:r>
            <w:r w:rsidR="00F8721E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C3DE02" w14:textId="77777777" w:rsidR="00F26859" w:rsidRPr="005E6973" w:rsidRDefault="00F2685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28E4FF" w14:textId="77777777" w:rsidR="00F26859" w:rsidRPr="005E6973" w:rsidRDefault="00F2685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FE5BE43" w14:textId="77777777" w:rsidR="00F26859" w:rsidRPr="005E6973" w:rsidRDefault="00F26859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14:paraId="3BC0EFF3" w14:textId="77777777" w:rsidR="00F26859" w:rsidRPr="005E6973" w:rsidRDefault="00F26859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J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ung Typology (Myers Briggs) (20 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min.) </w:t>
            </w:r>
          </w:p>
          <w:p w14:paraId="73C20E6C" w14:textId="77777777" w:rsidR="00F26859" w:rsidRPr="005E6973" w:rsidRDefault="00F26859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</w:p>
          <w:p w14:paraId="76B03A92" w14:textId="77777777" w:rsidR="00F26859" w:rsidRPr="005E6973" w:rsidRDefault="00F26859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: Sister Act Video Clip &amp; Debrief or Remember the Titans Video Clip &amp; Debrief </w:t>
            </w:r>
            <w:r>
              <w:rPr>
                <w:rFonts w:ascii="Calibri" w:hAnsi="Calibri" w:cs="Calibri"/>
                <w:sz w:val="20"/>
                <w:szCs w:val="20"/>
              </w:rPr>
              <w:t>(25 min.)</w:t>
            </w:r>
          </w:p>
          <w:p w14:paraId="61C3DE42" w14:textId="77777777" w:rsidR="00F26859" w:rsidRPr="005E6973" w:rsidRDefault="00F26859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  <w:p w14:paraId="3232877C" w14:textId="77777777" w:rsidR="00F26859" w:rsidRPr="002D1A56" w:rsidRDefault="00F26859" w:rsidP="00516469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lides: “Building Effective Teams”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845D0A" w14:textId="77777777" w:rsidR="00F26859" w:rsidRPr="005E6973" w:rsidRDefault="00F2685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0BF21CEE" w14:textId="77777777" w:rsidR="00F26859" w:rsidRPr="005E6973" w:rsidRDefault="00F26859" w:rsidP="00E16182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14:paraId="624C9732" w14:textId="77777777" w:rsidR="00F26859" w:rsidRPr="005E6973" w:rsidRDefault="00F26859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Humanmetrics-Jung Typology Test @ http://www.humanmetrics.com/cgi-win/JTypes2.asp </w:t>
            </w:r>
          </w:p>
          <w:p w14:paraId="2F5156F8" w14:textId="77777777" w:rsidR="00F26859" w:rsidRPr="005E6973" w:rsidRDefault="00F26859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14:paraId="5E8240F5" w14:textId="77777777" w:rsidR="00F26859" w:rsidRPr="005E6973" w:rsidRDefault="00F26859" w:rsidP="00E16182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resourc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4602E12D" w14:textId="77777777" w:rsidR="00F26859" w:rsidRPr="005E6973" w:rsidRDefault="00F26859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14:paraId="778563F2" w14:textId="77777777" w:rsidR="00F26859" w:rsidRPr="002D1A56" w:rsidRDefault="00F26859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</w:tc>
      </w:tr>
      <w:tr w:rsidR="002D1A56" w:rsidRPr="005E6973" w14:paraId="144803E1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85C18" w14:textId="1EDDBCCF" w:rsidR="002D1A56" w:rsidRPr="005E6973" w:rsidRDefault="004C02C9" w:rsidP="00E16182">
            <w:pPr>
              <w:jc w:val="center"/>
              <w:rPr>
                <w:rFonts w:cs="Calibri"/>
              </w:rPr>
            </w:pPr>
            <w:r>
              <w:rPr>
                <w:rStyle w:val="FootnoteReference"/>
              </w:rPr>
              <w:footnoteReference w:id="3"/>
            </w:r>
            <w:r w:rsidR="001E5992">
              <w:rPr>
                <w:rFonts w:cs="Calibri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A1FD5A" w14:textId="388DF66E" w:rsidR="002D1A56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9</w:t>
            </w:r>
            <w:r w:rsidR="00F8721E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1509F" w14:textId="77777777" w:rsidR="002D1A56" w:rsidRPr="005E6973" w:rsidRDefault="002D1A56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FE9EF5" w14:textId="77777777" w:rsidR="002D1A56" w:rsidRPr="005E6973" w:rsidRDefault="002D1A56" w:rsidP="002D1A5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CAE4B62" w14:textId="5E7C4B7E" w:rsidR="00CF3778" w:rsidRDefault="00CF3778" w:rsidP="002D1A56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uest speaker</w:t>
            </w:r>
          </w:p>
          <w:p w14:paraId="4924E383" w14:textId="336033C1" w:rsidR="002D1A56" w:rsidRPr="005E6973" w:rsidRDefault="002D1A56" w:rsidP="002D1A56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14:paraId="2738EF82" w14:textId="77777777" w:rsidR="002D1A56" w:rsidRPr="005E6973" w:rsidRDefault="00271EE5" w:rsidP="002D1A56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2D1A56" w:rsidRPr="005E6973">
              <w:rPr>
                <w:rFonts w:ascii="Calibri" w:hAnsi="Calibri" w:cs="Calibri"/>
                <w:sz w:val="20"/>
                <w:szCs w:val="20"/>
              </w:rPr>
              <w:t xml:space="preserve"> options assigned &amp; explained (20 min.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491CAD" w14:textId="77777777" w:rsidR="002D1A56" w:rsidRDefault="002D1A56" w:rsidP="002D1A5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Bring to class</w:t>
            </w:r>
          </w:p>
          <w:p w14:paraId="65DDF981" w14:textId="77777777" w:rsidR="002D1A56" w:rsidRPr="005E6973" w:rsidRDefault="002D1A56" w:rsidP="002D1A56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resourc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0FB9AFD8" w14:textId="77777777"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CP p. 17 </w:t>
            </w:r>
          </w:p>
          <w:p w14:paraId="619BAD1C" w14:textId="77777777"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CP p. 18 </w:t>
            </w:r>
          </w:p>
          <w:p w14:paraId="2C4CFB7E" w14:textId="77777777"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CP p. 20 </w:t>
            </w:r>
          </w:p>
          <w:p w14:paraId="2058CEF7" w14:textId="77777777"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CP p. 21 </w:t>
            </w:r>
          </w:p>
          <w:p w14:paraId="0A08AA6F" w14:textId="77777777"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14:paraId="097F097E" w14:textId="77777777" w:rsidR="002D1A56" w:rsidRPr="005E6973" w:rsidRDefault="00271EE5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2D1A56" w:rsidRPr="005E6973">
              <w:rPr>
                <w:rFonts w:ascii="Calibri" w:hAnsi="Calibri" w:cs="Calibri"/>
                <w:sz w:val="20"/>
                <w:szCs w:val="20"/>
              </w:rPr>
              <w:t xml:space="preserve"> Options Exercise</w:t>
            </w:r>
          </w:p>
          <w:p w14:paraId="699BDDD8" w14:textId="77777777"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14:paraId="1B9A94B7" w14:textId="77777777" w:rsidR="002D1A56" w:rsidRPr="005E6973" w:rsidRDefault="00271EE5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2D1A56" w:rsidRPr="005E6973">
              <w:rPr>
                <w:rFonts w:ascii="Calibri" w:hAnsi="Calibri" w:cs="Calibri"/>
                <w:sz w:val="20"/>
                <w:szCs w:val="20"/>
              </w:rPr>
              <w:t xml:space="preserve"> Options Grading Sheet</w:t>
            </w:r>
          </w:p>
        </w:tc>
      </w:tr>
      <w:tr w:rsidR="00E90B9A" w:rsidRPr="005E6973" w14:paraId="236B75F1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98896" w14:textId="77777777" w:rsidR="00E90B9A" w:rsidRPr="005E6973" w:rsidRDefault="00E90B9A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lastRenderedPageBreak/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899EA9" w14:textId="6548DA74" w:rsidR="00E90B9A" w:rsidRPr="005E6973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1</w:t>
            </w:r>
            <w:r w:rsidR="00F8721E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988DC4" w14:textId="77777777" w:rsidR="00E90B9A" w:rsidRPr="005E6973" w:rsidRDefault="00E90B9A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Building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835FEA" w14:textId="77777777" w:rsidR="00E90B9A" w:rsidRPr="005E6973" w:rsidRDefault="00E90B9A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F0340F8" w14:textId="77777777" w:rsidR="00E90B9A" w:rsidRPr="005E6973" w:rsidRDefault="00E90B9A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Building Exercise (25 min.) (Instructor’s choice – beach ball, construction paper, etc</w:t>
            </w:r>
            <w:r w:rsidR="009A45FE">
              <w:rPr>
                <w:rFonts w:ascii="Calibri" w:hAnsi="Calibri" w:cs="Calibri"/>
                <w:sz w:val="20"/>
                <w:szCs w:val="20"/>
              </w:rPr>
              <w:t>.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) </w:t>
            </w:r>
          </w:p>
          <w:p w14:paraId="0AE01CF9" w14:textId="77777777" w:rsidR="00E90B9A" w:rsidRPr="002D1A56" w:rsidRDefault="00E90B9A" w:rsidP="002D1A56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ebrief exercise (10 min.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C43CBF" w14:textId="77777777" w:rsidR="00E90B9A" w:rsidRPr="005E6973" w:rsidRDefault="00E90B9A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4D5B3F61" w14:textId="77777777" w:rsidR="00E90B9A" w:rsidRPr="002D1A56" w:rsidRDefault="00E90B9A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 </w:t>
            </w:r>
            <w:r w:rsidR="002D1A56">
              <w:rPr>
                <w:rFonts w:ascii="Calibri" w:hAnsi="Calibri" w:cs="Calibri"/>
                <w:sz w:val="20"/>
                <w:szCs w:val="20"/>
              </w:rPr>
              <w:t>- Team Process Rules – CP p. 34</w:t>
            </w:r>
            <w:r w:rsidRPr="002D1A56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09B5DD4" w14:textId="77777777" w:rsidR="00E90B9A" w:rsidRPr="005E6973" w:rsidRDefault="00E90B9A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90B9A" w:rsidRPr="005E6973" w14:paraId="645928E7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875EA" w14:textId="026DD261" w:rsidR="00E90B9A" w:rsidRPr="005E6973" w:rsidRDefault="001E5992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F08A45" w14:textId="4D5405C3" w:rsidR="00E90B9A" w:rsidRPr="005E6973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6</w:t>
            </w:r>
            <w:r w:rsidR="00F8721E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F54113" w14:textId="77777777" w:rsidR="00E90B9A" w:rsidRPr="005E6973" w:rsidRDefault="002D1A56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E3EBC" w14:textId="77777777" w:rsidR="00E90B9A" w:rsidRDefault="002D1A56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3497B0D" w14:textId="77777777" w:rsidR="002D1A56" w:rsidRPr="005E6973" w:rsidRDefault="002D1A56" w:rsidP="002D1A56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ase Process (40 min.) </w:t>
            </w:r>
          </w:p>
          <w:p w14:paraId="450289DF" w14:textId="77777777" w:rsidR="002D1A56" w:rsidRPr="005E6973" w:rsidRDefault="002D1A56" w:rsidP="0063159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14:paraId="0D701C49" w14:textId="77777777" w:rsidR="002D1A56" w:rsidRPr="005E6973" w:rsidRDefault="002D1A56" w:rsidP="00CF3778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</w:t>
            </w:r>
          </w:p>
          <w:p w14:paraId="20F9E20E" w14:textId="77777777"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14:paraId="2D61FC24" w14:textId="77777777" w:rsidR="002D1A56" w:rsidRPr="005E6973" w:rsidRDefault="002D1A56" w:rsidP="0063159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14:paraId="2312CEBE" w14:textId="77777777"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14:paraId="23920473" w14:textId="77777777"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14:paraId="33C176CF" w14:textId="77777777"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14:paraId="1FF7C489" w14:textId="77777777"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3B6D5E" w14:textId="77777777" w:rsidR="002D1A56" w:rsidRPr="005E6973" w:rsidRDefault="002D1A56" w:rsidP="002D1A5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25DFB8CB" w14:textId="77777777" w:rsidR="002D1A56" w:rsidRPr="005E6973" w:rsidRDefault="002D1A56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Team Work Plan; Team Work Plans: Evaluation Criteria; Steps In Creating Winning Teams – CP pp. 35-39 </w:t>
            </w:r>
          </w:p>
          <w:p w14:paraId="12C11126" w14:textId="77777777" w:rsidR="002D1A56" w:rsidRPr="005E6973" w:rsidRDefault="002D1A56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oing Case Analysis as a Team CP p. 40 </w:t>
            </w:r>
          </w:p>
          <w:p w14:paraId="13BBAAA3" w14:textId="77777777" w:rsidR="002D1A56" w:rsidRPr="005E6973" w:rsidRDefault="002D1A56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14:paraId="218DDBCD" w14:textId="77777777" w:rsidR="002D1A56" w:rsidRPr="005E6973" w:rsidRDefault="002D1A56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ggestions for Making Effective Presentations; Presentation Evaluation Form; Role of the Challenge Team; Challenge Team Grading Form – CP 41-44 </w:t>
            </w:r>
          </w:p>
          <w:p w14:paraId="5A35FDDF" w14:textId="77777777" w:rsidR="00E90B9A" w:rsidRPr="002D1A56" w:rsidRDefault="002D1A56" w:rsidP="00D9308A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uidelines for Written Communications – CP pp. 116-118 </w:t>
            </w:r>
          </w:p>
        </w:tc>
      </w:tr>
      <w:tr w:rsidR="00E90B9A" w:rsidRPr="005E6973" w14:paraId="0467174E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31E67" w14:textId="77777777" w:rsidR="00E90B9A" w:rsidRPr="005E6973" w:rsidRDefault="00E90B9A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323242" w14:textId="760B0001" w:rsidR="00E90B9A" w:rsidRPr="005E6973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8</w:t>
            </w:r>
            <w:r w:rsidR="00F8721E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BEC37A" w14:textId="77777777" w:rsidR="00E90B9A" w:rsidRPr="005E6973" w:rsidRDefault="00E90B9A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Academic Honesty and Ethic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5DED52" w14:textId="77777777" w:rsidR="00E90B9A" w:rsidRPr="005E6973" w:rsidRDefault="00E90B9A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1B664E63" w14:textId="77777777" w:rsidR="00E90B9A" w:rsidRPr="005E6973" w:rsidRDefault="00E90B9A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14:paraId="3ED9FF83" w14:textId="77777777" w:rsidR="00E90B9A" w:rsidRPr="005E6973" w:rsidRDefault="00E90B9A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14:paraId="4C2C0C5F" w14:textId="77777777" w:rsidR="00E90B9A" w:rsidRPr="005E6973" w:rsidRDefault="00E90B9A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14:paraId="50E372CD" w14:textId="77777777" w:rsidR="00E90B9A" w:rsidRPr="005E6973" w:rsidRDefault="00E90B9A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14:paraId="40B7F797" w14:textId="77777777" w:rsidR="00E90B9A" w:rsidRPr="00642084" w:rsidRDefault="00E90B9A" w:rsidP="00642084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A242E1" w14:textId="77777777" w:rsidR="00E90B9A" w:rsidRPr="005E6973" w:rsidRDefault="00E90B9A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at start of class: </w:t>
            </w:r>
          </w:p>
          <w:p w14:paraId="27ECA894" w14:textId="77777777" w:rsidR="00E90B9A" w:rsidRPr="005E6973" w:rsidRDefault="00E90B9A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</w:t>
            </w:r>
          </w:p>
          <w:p w14:paraId="3D0BEC8A" w14:textId="77777777" w:rsidR="00E90B9A" w:rsidRPr="005E6973" w:rsidRDefault="00E90B9A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Case Preferences </w:t>
            </w:r>
          </w:p>
          <w:p w14:paraId="0D7E3B82" w14:textId="77777777" w:rsidR="00E90B9A" w:rsidRPr="005E6973" w:rsidRDefault="00E90B9A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CP p. 46 </w:t>
            </w:r>
          </w:p>
          <w:p w14:paraId="3EBDA7BE" w14:textId="77777777" w:rsidR="00E90B9A" w:rsidRPr="005E6973" w:rsidRDefault="00E90B9A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CP p. 49 </w:t>
            </w:r>
          </w:p>
          <w:p w14:paraId="0CD902BC" w14:textId="77777777" w:rsidR="00E90B9A" w:rsidRPr="005E6973" w:rsidRDefault="00E90B9A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7C4AB08C" w14:textId="77777777" w:rsidR="00E90B9A" w:rsidRPr="005E6973" w:rsidRDefault="00E90B9A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5863EB49" w14:textId="77777777" w:rsidR="00E90B9A" w:rsidRPr="005E6973" w:rsidRDefault="00E90B9A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14:paraId="0C463640" w14:textId="77777777" w:rsidR="00E90B9A" w:rsidRPr="005E6973" w:rsidRDefault="00E90B9A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  <w:p w14:paraId="7C9BE9D9" w14:textId="77777777" w:rsidR="00E90B9A" w:rsidRPr="005E6973" w:rsidRDefault="00E90B9A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42084" w:rsidRPr="005E6973" w14:paraId="51EFA64B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5CD5A" w14:textId="17BACC9B" w:rsidR="00642084" w:rsidRPr="005E6973" w:rsidRDefault="001E5992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D3AA25" w14:textId="2FFF7CB3" w:rsidR="00642084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BD0770">
              <w:t>3</w:t>
            </w:r>
            <w:r w:rsidR="00F8721E">
              <w:t>-Sep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332CFA" w14:textId="77777777" w:rsidR="00642084" w:rsidRPr="005E6973" w:rsidRDefault="0064208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515400" w14:textId="77777777" w:rsidR="00642084" w:rsidRPr="00642084" w:rsidRDefault="00642084" w:rsidP="00642084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5107464" w14:textId="77777777" w:rsidR="00642084" w:rsidRPr="005E6973" w:rsidRDefault="00642084" w:rsidP="008513B1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thical Theories/Approaches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4E0BDA" w14:textId="77777777" w:rsidR="00642084" w:rsidRPr="005E6973" w:rsidRDefault="00642084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242976C6" w14:textId="77777777" w:rsidR="00642084" w:rsidRPr="005E6973" w:rsidRDefault="00642084" w:rsidP="008513B1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14:paraId="65BE55D4" w14:textId="77777777" w:rsidR="00642084" w:rsidRPr="00516469" w:rsidRDefault="00642084" w:rsidP="00C31524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642084" w:rsidRPr="005E6973" w14:paraId="60947244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B63E2" w14:textId="77777777" w:rsidR="00642084" w:rsidRPr="005E6973" w:rsidRDefault="00642084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C3D0BC" w14:textId="2989C4C5" w:rsidR="00642084" w:rsidRPr="005E6973" w:rsidRDefault="00F8721E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BD0770">
              <w:t>5</w:t>
            </w:r>
            <w:r>
              <w:t>-Sep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2B8B0C" w14:textId="77777777" w:rsidR="00642084" w:rsidRPr="005E6973" w:rsidRDefault="0064208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1 “July at the Multiplex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822188" w14:textId="77777777" w:rsidR="00642084" w:rsidRPr="005E6973" w:rsidRDefault="00642084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D4D0D8A" w14:textId="77777777" w:rsidR="00642084" w:rsidRPr="005E6973" w:rsidRDefault="00642084" w:rsidP="00B111FB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“July at Multiplex” – Case #1 (60 min.) </w:t>
            </w:r>
          </w:p>
          <w:p w14:paraId="600D2446" w14:textId="77777777" w:rsidR="00642084" w:rsidRPr="00642084" w:rsidRDefault="00642084" w:rsidP="00642084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– “July at the Multiplex” – Case #1 </w:t>
            </w:r>
            <w:r w:rsidRPr="0064208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3573A8" w14:textId="77777777" w:rsidR="00642084" w:rsidRPr="005E6973" w:rsidRDefault="00642084" w:rsidP="00B111F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14:paraId="64A2F940" w14:textId="77777777" w:rsidR="00642084" w:rsidRPr="005E6973" w:rsidRDefault="00642084" w:rsidP="00B111FB">
            <w:pPr>
              <w:pStyle w:val="Default"/>
              <w:numPr>
                <w:ilvl w:val="0"/>
                <w:numId w:val="1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“July at the Multiplex” – </w:t>
            </w:r>
            <w:r>
              <w:rPr>
                <w:rFonts w:ascii="Calibri" w:hAnsi="Calibri" w:cs="Calibri"/>
                <w:sz w:val="20"/>
                <w:szCs w:val="20"/>
              </w:rPr>
              <w:t>BUS302 websit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5B410AF4" w14:textId="77777777" w:rsidR="00642084" w:rsidRPr="005E6973" w:rsidRDefault="00642084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694E1266" w14:textId="77777777" w:rsidR="00530C1E" w:rsidRDefault="00271EE5" w:rsidP="00530C1E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642084" w:rsidRPr="005E6973">
              <w:rPr>
                <w:rFonts w:ascii="Calibri" w:hAnsi="Calibri" w:cs="Calibri"/>
                <w:sz w:val="20"/>
                <w:szCs w:val="20"/>
              </w:rPr>
              <w:t xml:space="preserve"> Options Exercise Grading Sheet - CP P. 32 </w:t>
            </w:r>
          </w:p>
          <w:p w14:paraId="7324B223" w14:textId="77777777" w:rsidR="00530C1E" w:rsidRPr="005E6973" w:rsidRDefault="00530C1E" w:rsidP="00530C1E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“July at Multiplex” – Case #1 </w:t>
            </w:r>
          </w:p>
          <w:p w14:paraId="61D2D5CF" w14:textId="77777777" w:rsidR="00530C1E" w:rsidRPr="005E6973" w:rsidRDefault="00530C1E" w:rsidP="00530C1E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List of Individual Team Questions to be Resolved Regarding “July at Multiplex” - Case #1 </w:t>
            </w:r>
          </w:p>
          <w:p w14:paraId="70615205" w14:textId="77777777" w:rsidR="00642084" w:rsidRPr="00516469" w:rsidRDefault="00642084" w:rsidP="004F3F1D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42084" w:rsidRPr="005E6973" w14:paraId="7814AC83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7CA3" w14:textId="008A253B" w:rsidR="00642084" w:rsidRPr="005E6973" w:rsidRDefault="001E5992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EA3C33" w14:textId="17EF5ED4" w:rsidR="00642084" w:rsidRPr="005E6973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30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145935" w14:textId="77777777" w:rsidR="00642084" w:rsidRPr="005E6973" w:rsidRDefault="00271EE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David Nazarian COBAE</w:t>
            </w:r>
            <w:r w:rsidR="00642084">
              <w:rPr>
                <w:rFonts w:cs="Calibri"/>
                <w:color w:val="000000"/>
              </w:rPr>
              <w:t xml:space="preserve"> Option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AEF037" w14:textId="77777777" w:rsidR="00642084" w:rsidRPr="00642084" w:rsidRDefault="00642084" w:rsidP="00642084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57423D07" w14:textId="77777777" w:rsidR="00642084" w:rsidRPr="005E6973" w:rsidRDefault="00271EE5" w:rsidP="008513B1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642084" w:rsidRPr="005E6973">
              <w:rPr>
                <w:rFonts w:ascii="Calibri" w:hAnsi="Calibri" w:cs="Calibri"/>
                <w:sz w:val="20"/>
                <w:szCs w:val="20"/>
              </w:rPr>
              <w:t xml:space="preserve"> options presented (75 min.) </w:t>
            </w:r>
          </w:p>
          <w:p w14:paraId="232C2796" w14:textId="77777777" w:rsidR="00642084" w:rsidRPr="005E6973" w:rsidRDefault="00642084" w:rsidP="008513B1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ach team having 7-10 min. to present with 1 min. to set up, etc.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F76A80" w14:textId="77777777" w:rsidR="00642084" w:rsidRPr="005E6973" w:rsidRDefault="00642084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prior to class: </w:t>
            </w:r>
          </w:p>
          <w:p w14:paraId="01BD9582" w14:textId="77777777" w:rsidR="00530C1E" w:rsidRPr="00530C1E" w:rsidRDefault="00642084" w:rsidP="00530C1E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CP p. 38 – evaluate each team member’s performance in preparing </w:t>
            </w:r>
            <w:r w:rsidR="00271EE5"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exercise. </w:t>
            </w:r>
          </w:p>
          <w:p w14:paraId="611D4A02" w14:textId="77777777" w:rsidR="00642084" w:rsidRPr="005E6973" w:rsidRDefault="00642084" w:rsidP="00530C1E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3BAD07E5" w14:textId="77777777" w:rsidR="00642084" w:rsidRPr="00E6468A" w:rsidRDefault="00271EE5" w:rsidP="008513B1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642084" w:rsidRPr="005E6973">
              <w:rPr>
                <w:rFonts w:ascii="Calibri" w:hAnsi="Calibri" w:cs="Calibri"/>
                <w:sz w:val="20"/>
                <w:szCs w:val="20"/>
              </w:rPr>
              <w:t xml:space="preserve"> Options Exercise Grading Sheet - CP P. 32 </w:t>
            </w:r>
          </w:p>
        </w:tc>
      </w:tr>
      <w:tr w:rsidR="00642084" w:rsidRPr="005E6973" w14:paraId="63AEE5E1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1301" w14:textId="77777777" w:rsidR="00642084" w:rsidRPr="005E6973" w:rsidRDefault="003F32DD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84D91E" w14:textId="3C005BD5" w:rsidR="00642084" w:rsidRPr="005E6973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3F32DD">
              <w:rPr>
                <w:rFonts w:cs="Calibri"/>
                <w:color w:val="000000"/>
              </w:rPr>
              <w:t>-Oct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8A1FE1" w14:textId="77777777" w:rsidR="00642084" w:rsidRPr="005E6973" w:rsidRDefault="00EE70B7" w:rsidP="00642084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Instructors p</w:t>
            </w:r>
            <w:r w:rsidR="00642084" w:rsidRPr="005E6973">
              <w:rPr>
                <w:rFonts w:cs="Calibri"/>
                <w:color w:val="000000"/>
              </w:rPr>
              <w:t>resent Case 1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F5B542" w14:textId="77777777" w:rsidR="00642084" w:rsidRPr="005E6973" w:rsidRDefault="00642084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14:paraId="18377980" w14:textId="77777777" w:rsidR="00642084" w:rsidRPr="005E6973" w:rsidRDefault="00642084" w:rsidP="00B111F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14:paraId="233CD2C8" w14:textId="77777777" w:rsidR="00642084" w:rsidRPr="005E6973" w:rsidRDefault="00642084" w:rsidP="00B111F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14:paraId="6F6F0DBB" w14:textId="77777777" w:rsidR="00642084" w:rsidRPr="00642084" w:rsidRDefault="00642084" w:rsidP="00642084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6EBF4A" w14:textId="77777777" w:rsidR="00642084" w:rsidRPr="005E6973" w:rsidRDefault="00642084" w:rsidP="00B111F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Turn in at beginning of class:</w:t>
            </w:r>
          </w:p>
          <w:p w14:paraId="3DAD3334" w14:textId="77777777" w:rsidR="00642084" w:rsidRPr="005E6973" w:rsidRDefault="00642084" w:rsidP="00B111F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Report for “July at the Multiplex”</w:t>
            </w:r>
          </w:p>
          <w:p w14:paraId="38922A02" w14:textId="77777777" w:rsidR="00642084" w:rsidRPr="005E6973" w:rsidRDefault="00642084" w:rsidP="00B111F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CP p. 38 – “July at the Multiplex” - Case #1 </w:t>
            </w:r>
          </w:p>
          <w:p w14:paraId="5A625994" w14:textId="77777777" w:rsidR="00642084" w:rsidRPr="005E6973" w:rsidRDefault="00642084" w:rsidP="00B111F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14:paraId="0A136E37" w14:textId="77777777" w:rsidR="00642084" w:rsidRPr="005E6973" w:rsidRDefault="00642084" w:rsidP="00B111F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ation Evaluation Form (blank) – CP p. 42 </w:t>
            </w:r>
          </w:p>
          <w:p w14:paraId="2677F997" w14:textId="77777777" w:rsidR="00642084" w:rsidRPr="00642084" w:rsidRDefault="00642084" w:rsidP="00642084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Grading Form (blank) – CP p. 44 </w:t>
            </w:r>
          </w:p>
        </w:tc>
      </w:tr>
      <w:tr w:rsidR="00642084" w:rsidRPr="005E6973" w14:paraId="591C2891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5C247" w14:textId="457BBB14" w:rsidR="00642084" w:rsidRPr="005E6973" w:rsidRDefault="001E5992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EAF9F5" w14:textId="6089827E" w:rsidR="00642084" w:rsidRPr="005E6973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7</w:t>
            </w:r>
            <w:r w:rsidR="003F32DD"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83EF84" w14:textId="2D1D93FB" w:rsidR="00642084" w:rsidRPr="005E6973" w:rsidRDefault="0064208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 w:rsidR="00092AB2">
              <w:rPr>
                <w:rFonts w:cs="Calibri"/>
                <w:color w:val="000000"/>
              </w:rPr>
              <w:t>Pet Project Expansion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8867AD" w14:textId="77777777" w:rsidR="00642084" w:rsidRPr="00642084" w:rsidRDefault="00642084" w:rsidP="00642084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14:paraId="2EFE580D" w14:textId="77777777" w:rsidR="00642084" w:rsidRPr="005E6973" w:rsidRDefault="00642084" w:rsidP="008513B1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14:paraId="6E84BC78" w14:textId="77777777" w:rsidR="00642084" w:rsidRPr="005E6973" w:rsidRDefault="00642084" w:rsidP="008513B1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2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3F27F3" w14:textId="77777777" w:rsidR="00642084" w:rsidRPr="005E6973" w:rsidRDefault="00642084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14:paraId="12EC85E6" w14:textId="6628DC3E" w:rsidR="00642084" w:rsidRPr="005E6973" w:rsidRDefault="00642084" w:rsidP="008513B1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092AB2">
              <w:rPr>
                <w:rFonts w:ascii="Calibri" w:hAnsi="Calibri" w:cs="Calibri"/>
                <w:sz w:val="20"/>
                <w:szCs w:val="20"/>
              </w:rPr>
              <w:t>Pet Project Expansion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and Case Library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14:paraId="16D97C55" w14:textId="77777777" w:rsidR="00642084" w:rsidRPr="005E6973" w:rsidRDefault="00642084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14:paraId="30839010" w14:textId="4154A211" w:rsidR="00642084" w:rsidRPr="005E6973" w:rsidRDefault="00642084" w:rsidP="008513B1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092AB2">
              <w:rPr>
                <w:rFonts w:ascii="Calibri" w:hAnsi="Calibri" w:cs="Calibri"/>
                <w:sz w:val="20"/>
                <w:szCs w:val="20"/>
              </w:rPr>
              <w:t>Pet Project Expansion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  <w:p w14:paraId="423A7EB8" w14:textId="5F047D8B" w:rsidR="00642084" w:rsidRPr="00E6468A" w:rsidRDefault="00642084" w:rsidP="008513B1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</w:t>
            </w:r>
            <w:r w:rsidR="00092AB2">
              <w:rPr>
                <w:rFonts w:ascii="Calibri" w:hAnsi="Calibri" w:cs="Calibri"/>
                <w:sz w:val="20"/>
                <w:szCs w:val="20"/>
              </w:rPr>
              <w:t>Pet Project Expansion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</w:tc>
      </w:tr>
      <w:tr w:rsidR="00E27070" w:rsidRPr="005E6973" w14:paraId="0A57060A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F1A8F" w14:textId="24D798AB" w:rsidR="00E27070" w:rsidRDefault="00E27070" w:rsidP="00E27070">
            <w:pPr>
              <w:jc w:val="center"/>
              <w:rPr>
                <w:rFonts w:cs="Calibri"/>
              </w:rPr>
            </w:pPr>
            <w:r w:rsidRPr="00E27070">
              <w:rPr>
                <w:rFonts w:cs="Calibri"/>
              </w:rPr>
              <w:t>7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FAC0FC" w14:textId="53022FD0" w:rsidR="00E27070" w:rsidRDefault="00BD0770" w:rsidP="00E27070">
            <w:pPr>
              <w:spacing w:after="0" w:line="240" w:lineRule="auto"/>
              <w:jc w:val="center"/>
            </w:pPr>
            <w:r>
              <w:rPr>
                <w:rFonts w:cs="Calibri"/>
                <w:color w:val="000000"/>
              </w:rPr>
              <w:t>9</w:t>
            </w:r>
            <w:r w:rsidR="00E27070" w:rsidRPr="00271EE5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CA3FA4" w14:textId="4C963E0E" w:rsidR="00E27070" w:rsidRPr="005E6973" w:rsidRDefault="00E27070" w:rsidP="00E270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Ethics Case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D773D5" w14:textId="77777777" w:rsidR="00E27070" w:rsidRPr="005E6973" w:rsidRDefault="00E27070" w:rsidP="00E27070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1F843FB" w14:textId="76837690" w:rsidR="00E27070" w:rsidRPr="005E6973" w:rsidRDefault="00E27070" w:rsidP="00E27070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54C002" w14:textId="2C685764" w:rsidR="00E27070" w:rsidRDefault="00E27070" w:rsidP="00E27070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structor choice</w:t>
            </w:r>
          </w:p>
        </w:tc>
      </w:tr>
      <w:tr w:rsidR="00540509" w:rsidRPr="005E6973" w14:paraId="7B72B193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26B5" w14:textId="556BE02F" w:rsidR="00540509" w:rsidRPr="005E6973" w:rsidRDefault="001E5992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D2B40A" w14:textId="5BE9089C" w:rsidR="00540509" w:rsidRPr="005E6973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</w:t>
            </w:r>
            <w:r w:rsidR="00BD0770">
              <w:t>4</w:t>
            </w:r>
            <w:r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51A5A5" w14:textId="280C80F8"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092AB2">
              <w:rPr>
                <w:rFonts w:cs="Calibri"/>
                <w:color w:val="000000"/>
              </w:rPr>
              <w:t>Pet Project Expansion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4C85C1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5B41CA6" w14:textId="77777777" w:rsidR="00540509" w:rsidRPr="005E6973" w:rsidRDefault="00540509" w:rsidP="00642084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2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BBD67C" w14:textId="77777777" w:rsidR="00540509" w:rsidRPr="005E6973" w:rsidRDefault="00F40F1F" w:rsidP="00343442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Non-presenting groups turn in</w:t>
            </w:r>
            <w:r w:rsidR="00540509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26202625" w14:textId="77777777" w:rsidR="00540509" w:rsidRPr="005E6973" w:rsidRDefault="00540509" w:rsidP="00343442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2</w:t>
            </w:r>
          </w:p>
          <w:p w14:paraId="3A641DC7" w14:textId="77777777" w:rsidR="00540509" w:rsidRPr="005E6973" w:rsidRDefault="00540509" w:rsidP="00343442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2DD727F2" w14:textId="77777777" w:rsidR="00540509" w:rsidRPr="005E6973" w:rsidRDefault="00540509" w:rsidP="00343442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322441C9" w14:textId="77777777" w:rsidR="00540509" w:rsidRPr="005E6973" w:rsidRDefault="00540509" w:rsidP="00343442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33FC91D0" w14:textId="77777777" w:rsidR="00540509" w:rsidRPr="005E6973" w:rsidRDefault="00540509" w:rsidP="00343442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2 (75 min.)</w:t>
            </w:r>
          </w:p>
        </w:tc>
      </w:tr>
      <w:tr w:rsidR="00540509" w:rsidRPr="005E6973" w14:paraId="0EAC65A1" w14:textId="77777777" w:rsidTr="003F32DD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34C82" w14:textId="3C1DCDA1" w:rsidR="00540509" w:rsidRPr="005E6973" w:rsidRDefault="001E5992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6B1E06" w14:textId="04129549"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</w:t>
            </w:r>
            <w:r w:rsidR="00BD0770">
              <w:t>6</w:t>
            </w:r>
            <w:r w:rsidR="00540509"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6B9D54" w14:textId="151599E3" w:rsidR="00540509" w:rsidRPr="005E6973" w:rsidRDefault="0054050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092AB2">
              <w:rPr>
                <w:rFonts w:cs="Calibri"/>
                <w:color w:val="000000"/>
              </w:rPr>
              <w:t>Pet Project Expansion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7F6E7D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1FBE9C7C" w14:textId="77777777" w:rsidR="00540509" w:rsidRPr="005E6973" w:rsidRDefault="00540509" w:rsidP="00642084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2 (</w:t>
            </w:r>
            <w:r>
              <w:rPr>
                <w:rFonts w:ascii="Calibri" w:hAnsi="Calibri" w:cs="Calibri"/>
                <w:sz w:val="20"/>
                <w:szCs w:val="20"/>
              </w:rPr>
              <w:t>second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860A2D" w14:textId="77777777" w:rsidR="00540509" w:rsidRPr="005E6973" w:rsidRDefault="00F40F1F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Non-presenting groups turn in</w:t>
            </w:r>
            <w:r w:rsidR="00540509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14:paraId="274144FA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0E000291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316F1CB0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2 (75 min.)</w:t>
            </w:r>
          </w:p>
        </w:tc>
      </w:tr>
      <w:tr w:rsidR="00540509" w:rsidRPr="005E6973" w14:paraId="73515B93" w14:textId="77777777" w:rsidTr="003F32DD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3953A" w14:textId="7BD0AA68" w:rsidR="00540509" w:rsidRPr="005E6973" w:rsidRDefault="0084655B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408D57" w14:textId="088DD397" w:rsidR="00540509" w:rsidRPr="005E6973" w:rsidRDefault="0084655B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BD0770">
              <w:t>1</w:t>
            </w:r>
            <w:r w:rsidR="00540509"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7B1014" w14:textId="1306ADAA" w:rsidR="00540509" w:rsidRPr="005E6973" w:rsidRDefault="00540509" w:rsidP="0038398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 w:rsidR="00092AB2">
              <w:rPr>
                <w:rFonts w:cs="Calibri"/>
                <w:color w:val="000000"/>
              </w:rPr>
              <w:t>Finding Her Voice</w:t>
            </w:r>
            <w:r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24C86D" w14:textId="77777777" w:rsidR="00540509" w:rsidRPr="005E6973" w:rsidRDefault="00540509" w:rsidP="00B26490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129CC80" w14:textId="77777777" w:rsidR="00540509" w:rsidRDefault="00540509" w:rsidP="0038398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#3 </w:t>
            </w:r>
          </w:p>
          <w:p w14:paraId="2B97083E" w14:textId="77777777" w:rsidR="00540509" w:rsidRPr="00383981" w:rsidRDefault="00540509" w:rsidP="0038398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3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23FFC6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6C18332E" w14:textId="77777777" w:rsidR="00540509" w:rsidRPr="005E6973" w:rsidRDefault="00540509" w:rsidP="006A316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 for case 3</w:t>
            </w:r>
          </w:p>
          <w:p w14:paraId="77706D42" w14:textId="1775D0FC" w:rsidR="00540509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ad “</w:t>
            </w:r>
            <w:r w:rsidR="00092AB2">
              <w:rPr>
                <w:rFonts w:ascii="Calibri" w:hAnsi="Calibri" w:cs="Calibri"/>
                <w:sz w:val="20"/>
                <w:szCs w:val="20"/>
              </w:rPr>
              <w:t>Finding Her Voic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” </w:t>
            </w:r>
            <w:r w:rsidR="0084655B">
              <w:rPr>
                <w:rFonts w:ascii="Calibri" w:hAnsi="Calibri" w:cs="Calibri"/>
                <w:sz w:val="20"/>
                <w:szCs w:val="20"/>
              </w:rPr>
              <w:t>- BUS</w:t>
            </w:r>
            <w:r>
              <w:rPr>
                <w:rFonts w:ascii="Calibri" w:hAnsi="Calibri" w:cs="Calibri"/>
                <w:sz w:val="20"/>
                <w:szCs w:val="20"/>
              </w:rPr>
              <w:t>302 website</w:t>
            </w:r>
          </w:p>
          <w:p w14:paraId="2F1C7F6E" w14:textId="10511788" w:rsidR="00540509" w:rsidRPr="001532F0" w:rsidRDefault="00540509" w:rsidP="0038398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</w:t>
            </w:r>
            <w:r w:rsidR="00092AB2">
              <w:rPr>
                <w:rFonts w:ascii="Calibri" w:hAnsi="Calibri" w:cs="Calibri"/>
                <w:sz w:val="20"/>
                <w:szCs w:val="20"/>
              </w:rPr>
              <w:t>Finding Her Voice</w:t>
            </w:r>
            <w:r>
              <w:rPr>
                <w:rFonts w:ascii="Calibri" w:hAnsi="Calibri" w:cs="Calibri"/>
                <w:sz w:val="20"/>
                <w:szCs w:val="20"/>
              </w:rPr>
              <w:t>” - Case #3</w:t>
            </w:r>
          </w:p>
        </w:tc>
      </w:tr>
      <w:tr w:rsidR="00540509" w:rsidRPr="005E6973" w14:paraId="66F3A032" w14:textId="77777777" w:rsidTr="003F32DD">
        <w:trPr>
          <w:trHeight w:val="350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31496" w14:textId="4CA874B1" w:rsidR="00540509" w:rsidRPr="005E6973" w:rsidRDefault="0084655B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A96D79" w14:textId="1065E816" w:rsidR="00540509" w:rsidRPr="005E6973" w:rsidRDefault="0084655B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BD0770">
              <w:t>3</w:t>
            </w:r>
            <w:r w:rsidR="00540509"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D99086" w14:textId="77777777"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Dialogue and Feedback Skills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A4F28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510B6947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Dialogue &amp; Feedback Skills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D2A807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5584E936" w14:textId="77777777" w:rsidR="00540509" w:rsidRPr="00383981" w:rsidRDefault="00540509" w:rsidP="0038398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ialogue and Feedback Skills (CP p. 110-113)</w:t>
            </w:r>
          </w:p>
        </w:tc>
      </w:tr>
      <w:tr w:rsidR="00540509" w:rsidRPr="005E6973" w14:paraId="0CCF7003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5875D" w14:textId="24723BF1" w:rsidR="00540509" w:rsidRPr="005E6973" w:rsidRDefault="0084655B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36D587" w14:textId="04F98DEC"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BD0770">
              <w:t>8</w:t>
            </w:r>
            <w:r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AA4E3F" w14:textId="77777777"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Ethics Case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889531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4BD02528" w14:textId="77777777" w:rsidR="00540509" w:rsidRPr="00E6468A" w:rsidRDefault="00540509" w:rsidP="00E6468A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2E5DC1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structor choice</w:t>
            </w:r>
          </w:p>
        </w:tc>
      </w:tr>
      <w:tr w:rsidR="00540509" w:rsidRPr="005E6973" w14:paraId="69CA3A2D" w14:textId="77777777" w:rsidTr="003F32DD">
        <w:trPr>
          <w:trHeight w:val="332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8CDBA" w14:textId="71E888AE" w:rsidR="00540509" w:rsidRPr="005E6973" w:rsidRDefault="0084655B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0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C9199C" w14:textId="785E7129" w:rsidR="00540509" w:rsidRPr="005E6973" w:rsidRDefault="0084655B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3</w:t>
            </w:r>
            <w:r w:rsidR="00BD0770">
              <w:rPr>
                <w:rFonts w:cs="Calibri"/>
                <w:color w:val="000000"/>
              </w:rPr>
              <w:t>0</w:t>
            </w:r>
            <w:r w:rsidR="00540509">
              <w:rPr>
                <w:rFonts w:cs="Calibri"/>
                <w:color w:val="000000"/>
              </w:rPr>
              <w:t>-</w:t>
            </w:r>
            <w:r w:rsidR="003F32DD">
              <w:rPr>
                <w:rFonts w:cs="Calibri"/>
                <w:color w:val="000000"/>
              </w:rPr>
              <w:t>Oct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E842A0" w14:textId="77777777"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 Meetings w/ instructor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50BC82" w14:textId="77777777" w:rsidR="00540509" w:rsidRPr="00E6468A" w:rsidRDefault="00540509" w:rsidP="00E646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75C8C88" w14:textId="4D88420D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Meetings </w:t>
            </w:r>
            <w:r w:rsidR="0084655B" w:rsidRPr="005E6973">
              <w:rPr>
                <w:rFonts w:ascii="Calibri" w:hAnsi="Calibri" w:cs="Calibri"/>
                <w:sz w:val="20"/>
                <w:szCs w:val="20"/>
              </w:rPr>
              <w:t>with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Instructor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883E49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540509" w:rsidRPr="005E6973" w14:paraId="30E43C9D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D161" w14:textId="595D805B" w:rsidR="00540509" w:rsidRPr="005E6973" w:rsidRDefault="00540509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84655B">
              <w:rPr>
                <w:rFonts w:cs="Calibri"/>
              </w:rPr>
              <w:t>1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3B217A" w14:textId="54C027B0" w:rsidR="00540509" w:rsidRPr="005E6973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4</w:t>
            </w:r>
            <w:r w:rsidR="0084655B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7FF161" w14:textId="34C5AECD"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 xml:space="preserve">Present </w:t>
            </w:r>
            <w:r w:rsidR="001166BE">
              <w:rPr>
                <w:rFonts w:cs="Calibri"/>
                <w:color w:val="000000"/>
              </w:rPr>
              <w:t xml:space="preserve">Case 3: </w:t>
            </w:r>
            <w:r w:rsidRPr="005E6973">
              <w:rPr>
                <w:rFonts w:cs="Calibri"/>
                <w:color w:val="000000"/>
              </w:rPr>
              <w:t>“</w:t>
            </w:r>
            <w:r w:rsidR="00092AB2">
              <w:rPr>
                <w:rFonts w:cs="Calibri"/>
                <w:color w:val="000000"/>
              </w:rPr>
              <w:t>Finding Her Voice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5BE897" w14:textId="77777777" w:rsidR="00540509" w:rsidRPr="005E6973" w:rsidRDefault="00540509" w:rsidP="006A316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4F6A4E0" w14:textId="77777777" w:rsidR="00540509" w:rsidRPr="005E6973" w:rsidRDefault="00540509" w:rsidP="00642084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#3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1FEBCF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54A63426" w14:textId="77777777" w:rsidR="00540509" w:rsidRPr="005E6973" w:rsidRDefault="00540509" w:rsidP="006A316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3</w:t>
            </w:r>
          </w:p>
          <w:p w14:paraId="072B6861" w14:textId="77777777" w:rsidR="00540509" w:rsidRPr="005E6973" w:rsidRDefault="00540509" w:rsidP="006A316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27500B29" w14:textId="77777777" w:rsidR="00540509" w:rsidRPr="005E6973" w:rsidRDefault="00540509" w:rsidP="006A316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44C8E708" w14:textId="77777777" w:rsidR="00540509" w:rsidRPr="005E6973" w:rsidRDefault="00540509" w:rsidP="006A316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6A53EE27" w14:textId="77777777" w:rsidR="00540509" w:rsidRPr="005E6973" w:rsidRDefault="00540509" w:rsidP="006A316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3 (75 min.)</w:t>
            </w:r>
          </w:p>
        </w:tc>
      </w:tr>
      <w:tr w:rsidR="00540509" w:rsidRPr="005E6973" w14:paraId="35D0A03D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622D6" w14:textId="13708895" w:rsidR="00540509" w:rsidRPr="005E6973" w:rsidRDefault="00540509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84655B">
              <w:rPr>
                <w:rFonts w:cs="Calibri"/>
              </w:rPr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A33061" w14:textId="4D1985FD" w:rsidR="00540509" w:rsidRPr="005E6973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6</w:t>
            </w:r>
            <w:r w:rsidR="00540509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83BB67" w14:textId="2424D829" w:rsidR="00540509" w:rsidRPr="005E6973" w:rsidRDefault="0054050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3: “</w:t>
            </w:r>
            <w:r w:rsidR="00092AB2">
              <w:rPr>
                <w:rFonts w:cs="Calibri"/>
                <w:color w:val="000000"/>
              </w:rPr>
              <w:t>Finding Her Voice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B920CE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72C5621" w14:textId="77777777" w:rsidR="00540509" w:rsidRPr="005E6973" w:rsidRDefault="00540509" w:rsidP="00642084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#3 (</w:t>
            </w:r>
            <w:r>
              <w:rPr>
                <w:rFonts w:ascii="Calibri" w:hAnsi="Calibri" w:cs="Calibri"/>
                <w:sz w:val="20"/>
                <w:szCs w:val="20"/>
              </w:rPr>
              <w:t>second team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F0FAEA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39D6D56D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01C6782A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35FC9443" w14:textId="77777777" w:rsidR="00540509" w:rsidRPr="005E6973" w:rsidRDefault="00540509" w:rsidP="008513B1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3 (75 min.)</w:t>
            </w:r>
          </w:p>
        </w:tc>
      </w:tr>
      <w:tr w:rsidR="000366FE" w:rsidRPr="005E6973" w14:paraId="25CE6FA9" w14:textId="77777777" w:rsidTr="008906C8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98FDA" w14:textId="05C227FD" w:rsidR="000366FE" w:rsidRDefault="000366FE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2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308320" w14:textId="211A37AC" w:rsidR="000366FE" w:rsidRDefault="000366FE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BD0770">
              <w:rPr>
                <w:rFonts w:cs="Calibri"/>
                <w:color w:val="000000"/>
              </w:rPr>
              <w:t>1</w:t>
            </w:r>
            <w:r w:rsidRPr="00271EE5">
              <w:rPr>
                <w:rFonts w:cs="Calibri"/>
                <w:color w:val="000000"/>
              </w:rPr>
              <w:t>-Nov</w:t>
            </w:r>
          </w:p>
        </w:tc>
        <w:tc>
          <w:tcPr>
            <w:tcW w:w="129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6FF9CA" w14:textId="01EA8BDA" w:rsidR="000366FE" w:rsidRPr="005E6973" w:rsidRDefault="00E27070" w:rsidP="00E27070">
            <w:pPr>
              <w:pStyle w:val="Default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27070">
              <w:rPr>
                <w:rFonts w:ascii="Calibri" w:hAnsi="Calibri" w:cs="Calibri"/>
                <w:b/>
                <w:szCs w:val="20"/>
              </w:rPr>
              <w:t>Veterans Day Holiday</w:t>
            </w:r>
          </w:p>
        </w:tc>
      </w:tr>
      <w:tr w:rsidR="00540509" w:rsidRPr="005E6973" w14:paraId="0B6D3D42" w14:textId="77777777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2319" w14:textId="721F6901" w:rsidR="00540509" w:rsidRPr="005E6973" w:rsidRDefault="00540509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0366FE">
              <w:rPr>
                <w:rFonts w:cs="Calibri"/>
              </w:rPr>
              <w:t>2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6F2EE0" w14:textId="1456B93C" w:rsidR="00540509" w:rsidRPr="005E6973" w:rsidRDefault="000366FE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BD0770">
              <w:rPr>
                <w:rFonts w:cs="Calibri"/>
                <w:color w:val="000000"/>
              </w:rPr>
              <w:t>3</w:t>
            </w:r>
            <w:r w:rsidR="00540509" w:rsidRPr="00271EE5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663B71" w14:textId="7A6332EE" w:rsidR="00540509" w:rsidRPr="000F0A35" w:rsidRDefault="00540509" w:rsidP="000F0A35">
            <w:pPr>
              <w:rPr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 w:rsidR="00092AB2">
              <w:rPr>
                <w:color w:val="000000"/>
              </w:rPr>
              <w:t>Do It Yourself Craft Supplies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031F64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0D801CA" w14:textId="77777777"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14:paraId="59C980A4" w14:textId="77777777"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#4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5900C0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4B7E922D" w14:textId="77777777" w:rsidR="00540509" w:rsidRPr="005E6973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 for case 4</w:t>
            </w:r>
          </w:p>
          <w:p w14:paraId="51BAACAD" w14:textId="54CE4718" w:rsidR="000F0A35" w:rsidRDefault="00540509" w:rsidP="000F0A35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  <w:szCs w:val="20"/>
              </w:rPr>
            </w:pPr>
            <w:r w:rsidRPr="000F0A35">
              <w:rPr>
                <w:rFonts w:cs="Calibri"/>
                <w:sz w:val="20"/>
                <w:szCs w:val="20"/>
              </w:rPr>
              <w:t>Read “</w:t>
            </w:r>
            <w:r w:rsidR="00092AB2">
              <w:rPr>
                <w:rFonts w:cs="Calibri"/>
                <w:sz w:val="20"/>
                <w:szCs w:val="20"/>
              </w:rPr>
              <w:t>Do It Yourself Craft Supplies</w:t>
            </w:r>
            <w:r w:rsidRPr="000F0A35">
              <w:rPr>
                <w:rFonts w:cs="Calibri"/>
                <w:sz w:val="20"/>
                <w:szCs w:val="20"/>
              </w:rPr>
              <w:t>” – BUS302 website</w:t>
            </w:r>
          </w:p>
          <w:p w14:paraId="017F4B02" w14:textId="3E1FDDD1" w:rsidR="00540509" w:rsidRPr="00574E1A" w:rsidRDefault="00540509" w:rsidP="000F0A35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  <w:szCs w:val="20"/>
              </w:rPr>
            </w:pPr>
            <w:r w:rsidRPr="005E6973">
              <w:rPr>
                <w:rFonts w:cs="Calibri"/>
                <w:sz w:val="20"/>
                <w:szCs w:val="20"/>
              </w:rPr>
              <w:t>List of Individual Team Questions to be Resolved Regarding “</w:t>
            </w:r>
            <w:r w:rsidR="00092AB2">
              <w:rPr>
                <w:rFonts w:cs="Calibri"/>
                <w:sz w:val="20"/>
                <w:szCs w:val="20"/>
              </w:rPr>
              <w:t>Do It Yourself Craft Supplies</w:t>
            </w:r>
            <w:r>
              <w:rPr>
                <w:rFonts w:cs="Calibri"/>
                <w:sz w:val="20"/>
                <w:szCs w:val="20"/>
              </w:rPr>
              <w:t>” - Case #4</w:t>
            </w:r>
          </w:p>
        </w:tc>
      </w:tr>
      <w:tr w:rsidR="00540509" w:rsidRPr="005E6973" w14:paraId="1BEBF54B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380D2" w14:textId="6FAEAE99" w:rsidR="00540509" w:rsidRPr="005E6973" w:rsidRDefault="003F32DD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0366FE">
              <w:rPr>
                <w:rFonts w:cs="Calibri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1DF8A" w14:textId="2FBFBF0B"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BD0770">
              <w:rPr>
                <w:rFonts w:cs="Calibri"/>
                <w:color w:val="000000"/>
              </w:rPr>
              <w:t>8</w:t>
            </w:r>
            <w:r w:rsidR="00540509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99683" w14:textId="3580DA82"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 w:rsidR="00092AB2">
              <w:rPr>
                <w:rFonts w:cs="Calibri"/>
                <w:color w:val="000000"/>
              </w:rPr>
              <w:t>Do It Yourself Craft Supplies</w:t>
            </w:r>
            <w:r w:rsidR="000F0A35" w:rsidRPr="000F0A35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FF049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0202126A" w14:textId="77777777" w:rsidR="00540509" w:rsidRPr="005E6973" w:rsidRDefault="00540509" w:rsidP="009570C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</w:t>
            </w:r>
          </w:p>
        </w:tc>
        <w:tc>
          <w:tcPr>
            <w:tcW w:w="7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92395" w14:textId="77777777" w:rsidR="00540509" w:rsidRPr="005E6973" w:rsidRDefault="00540509" w:rsidP="008426C8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3C26D204" w14:textId="77777777" w:rsidR="00540509" w:rsidRPr="005E6973" w:rsidRDefault="00540509" w:rsidP="008426C8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4</w:t>
            </w:r>
          </w:p>
          <w:p w14:paraId="3853A77D" w14:textId="77777777" w:rsidR="00540509" w:rsidRPr="005E6973" w:rsidRDefault="00540509" w:rsidP="008426C8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7C4D3D8C" w14:textId="77777777" w:rsidR="00540509" w:rsidRPr="005E6973" w:rsidRDefault="00540509" w:rsidP="008426C8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3A3F2D94" w14:textId="77777777" w:rsidR="00540509" w:rsidRPr="005E6973" w:rsidRDefault="00540509" w:rsidP="008426C8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24C45B36" w14:textId="77777777" w:rsidR="00540509" w:rsidRPr="005E6973" w:rsidRDefault="00540509" w:rsidP="008426C8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4 (75 min.)</w:t>
            </w:r>
          </w:p>
        </w:tc>
      </w:tr>
      <w:tr w:rsidR="00540509" w:rsidRPr="005E6973" w14:paraId="67887C10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E0D72" w14:textId="271C8D0B" w:rsidR="00540509" w:rsidRPr="005E6973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0E7263">
              <w:rPr>
                <w:rFonts w:cs="Calibri"/>
                <w:color w:val="000000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C6A807" w14:textId="228DB7EE" w:rsidR="00540509" w:rsidRPr="005E6973" w:rsidRDefault="000366FE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BD0770">
              <w:rPr>
                <w:rFonts w:cs="Calibri"/>
                <w:color w:val="000000"/>
              </w:rPr>
              <w:t>0</w:t>
            </w:r>
            <w:r w:rsidR="00540509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28F7AD" w14:textId="0CF6786D" w:rsidR="00540509" w:rsidRPr="005E6973" w:rsidRDefault="0054050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 w:rsidR="00092AB2">
              <w:rPr>
                <w:rFonts w:cs="Calibri"/>
                <w:color w:val="000000"/>
              </w:rPr>
              <w:t>Do It Yourself Craft Supplies</w:t>
            </w:r>
            <w:r w:rsidR="000F0A35" w:rsidRPr="000F0A35">
              <w:rPr>
                <w:rFonts w:cs="Calibri"/>
                <w:color w:val="000000"/>
              </w:rPr>
              <w:t>”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B26750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68323C21" w14:textId="77777777" w:rsidR="00540509" w:rsidRPr="005E6973" w:rsidRDefault="00540509" w:rsidP="009570C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39B68C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431CFCAA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4A15DD80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43DF45E0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4 (75 min.)</w:t>
            </w:r>
          </w:p>
        </w:tc>
      </w:tr>
      <w:tr w:rsidR="00540509" w:rsidRPr="005E6973" w14:paraId="5E0E0BA8" w14:textId="77777777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5BE8" w14:textId="0DA19709" w:rsidR="00540509" w:rsidRPr="005E6973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0E7263">
              <w:rPr>
                <w:rFonts w:cs="Calibri"/>
                <w:color w:val="000000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2EDB47" w14:textId="73FEA036" w:rsidR="00540509" w:rsidRPr="005E6973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BD0770">
              <w:rPr>
                <w:rFonts w:cs="Calibri"/>
                <w:color w:val="000000"/>
              </w:rPr>
              <w:t>5</w:t>
            </w:r>
            <w:r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9F0057" w14:textId="720AF0AE" w:rsidR="00540509" w:rsidRPr="005E6973" w:rsidRDefault="00540509" w:rsidP="002F0BA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 w:rsidR="00092AB2">
              <w:rPr>
                <w:rFonts w:cs="Calibri"/>
                <w:color w:val="000000"/>
              </w:rPr>
              <w:t>Vines Stree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DD09BB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3CB3C27" w14:textId="77777777"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14:paraId="16CF6941" w14:textId="77777777"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5 </w:t>
            </w:r>
          </w:p>
          <w:p w14:paraId="2E05A839" w14:textId="77777777"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1362BB" w14:textId="77777777"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14:paraId="44BF7979" w14:textId="77777777" w:rsidR="00540509" w:rsidRPr="005E6973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 for case 5</w:t>
            </w:r>
          </w:p>
          <w:p w14:paraId="00A3F31F" w14:textId="72C1AD02" w:rsidR="00540509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ad “</w:t>
            </w:r>
            <w:r w:rsidR="00092AB2">
              <w:rPr>
                <w:rFonts w:ascii="Calibri" w:hAnsi="Calibri" w:cs="Calibri"/>
                <w:sz w:val="20"/>
                <w:szCs w:val="20"/>
              </w:rPr>
              <w:t>Vines Street</w:t>
            </w:r>
            <w:r>
              <w:rPr>
                <w:rFonts w:ascii="Calibri" w:hAnsi="Calibri" w:cs="Calibri"/>
                <w:sz w:val="20"/>
                <w:szCs w:val="20"/>
              </w:rPr>
              <w:t>” – BUS302 website</w:t>
            </w:r>
          </w:p>
          <w:p w14:paraId="2CB2AFC6" w14:textId="10A41DF8" w:rsidR="00540509" w:rsidRPr="00A907DE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</w:t>
            </w:r>
            <w:r w:rsidR="00092AB2">
              <w:rPr>
                <w:rFonts w:ascii="Calibri" w:hAnsi="Calibri" w:cs="Calibri"/>
                <w:sz w:val="20"/>
                <w:szCs w:val="20"/>
              </w:rPr>
              <w:t>Vines Street</w:t>
            </w:r>
            <w:r>
              <w:rPr>
                <w:rFonts w:ascii="Calibri" w:hAnsi="Calibri" w:cs="Calibri"/>
                <w:sz w:val="20"/>
                <w:szCs w:val="20"/>
              </w:rPr>
              <w:t>” - Case #4</w:t>
            </w:r>
          </w:p>
        </w:tc>
      </w:tr>
      <w:tr w:rsidR="00E27070" w:rsidRPr="005E6973" w14:paraId="7A7F3628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1205A" w14:textId="246EB676" w:rsidR="00E27070" w:rsidRDefault="00E27070" w:rsidP="00A0453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1314A8" w14:textId="7F238973" w:rsidR="00E27070" w:rsidRDefault="00554362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BD0770">
              <w:rPr>
                <w:rFonts w:cs="Calibri"/>
                <w:color w:val="000000"/>
              </w:rPr>
              <w:t>7</w:t>
            </w:r>
            <w:r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0C4388" w14:textId="4384E3C4" w:rsidR="00E27070" w:rsidRPr="005E6973" w:rsidRDefault="00554362" w:rsidP="002F0BA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Open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876B5B" w14:textId="4469F2C8" w:rsidR="00E27070" w:rsidRPr="005E6973" w:rsidRDefault="00554362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Open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2E6FAD" w14:textId="53AD0F0C" w:rsidR="00E27070" w:rsidRPr="005E6973" w:rsidRDefault="00554362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structor choice</w:t>
            </w:r>
          </w:p>
        </w:tc>
      </w:tr>
      <w:tr w:rsidR="00540509" w:rsidRPr="005E6973" w14:paraId="597C783F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F1DFF" w14:textId="3182DEDA" w:rsidR="00540509" w:rsidRPr="005E6973" w:rsidRDefault="00E27070" w:rsidP="00A0453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1EB259" w14:textId="35522DA8" w:rsidR="00540509" w:rsidRPr="005E6973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E27070">
              <w:rPr>
                <w:rFonts w:cs="Calibri"/>
                <w:color w:val="000000"/>
              </w:rPr>
              <w:t>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AD040D" w14:textId="418552E0" w:rsidR="00540509" w:rsidRPr="005E6973" w:rsidRDefault="00540509" w:rsidP="002F0BA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 w:rsidR="00092AB2">
              <w:rPr>
                <w:rFonts w:cs="Calibri"/>
                <w:color w:val="000000"/>
              </w:rPr>
              <w:t>Vines Stree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817384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7C394E1D" w14:textId="77777777" w:rsidR="00540509" w:rsidRPr="005E6973" w:rsidRDefault="00540509" w:rsidP="009570C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: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5 (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76B375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0DCF7256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5</w:t>
            </w:r>
          </w:p>
          <w:p w14:paraId="6A62171F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14:paraId="501DDDD9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24D4A2A7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0C70ABD3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5 (75 min.)</w:t>
            </w:r>
          </w:p>
        </w:tc>
      </w:tr>
      <w:tr w:rsidR="00540509" w:rsidRPr="005E6973" w14:paraId="6E4EFA5B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DE461" w14:textId="758F5D35" w:rsidR="00540509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0E7263">
              <w:rPr>
                <w:rFonts w:cs="Calibri"/>
                <w:color w:val="000000"/>
              </w:rPr>
              <w:t>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CF0865" w14:textId="3789EC3B" w:rsidR="00540509" w:rsidRDefault="00BD0770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4</w:t>
            </w:r>
            <w:r w:rsidR="000E7263">
              <w:rPr>
                <w:rFonts w:cs="Calibri"/>
                <w:color w:val="000000"/>
              </w:rPr>
              <w:t>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81FC82" w14:textId="6922E926" w:rsidR="00540509" w:rsidRPr="005E6973" w:rsidRDefault="0054050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 w:rsidR="00092AB2">
              <w:rPr>
                <w:rFonts w:cs="Calibri"/>
                <w:color w:val="000000"/>
              </w:rPr>
              <w:t>Vines Stree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C0DDC6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3C08A08A" w14:textId="77777777" w:rsidR="00540509" w:rsidRPr="005E6973" w:rsidRDefault="00540509" w:rsidP="009570C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: case 5 (</w:t>
            </w:r>
            <w:r>
              <w:rPr>
                <w:rFonts w:ascii="Calibri" w:hAnsi="Calibri" w:cs="Calibri"/>
                <w:sz w:val="20"/>
                <w:szCs w:val="20"/>
              </w:rPr>
              <w:t>second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039D09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:</w:t>
            </w:r>
          </w:p>
          <w:p w14:paraId="4FAC3703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14:paraId="1CC758A4" w14:textId="77777777"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14:paraId="26A04A4C" w14:textId="77777777"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5 (75 min.)</w:t>
            </w:r>
          </w:p>
        </w:tc>
      </w:tr>
      <w:tr w:rsidR="003F32DD" w:rsidRPr="005E6973" w14:paraId="1AB924D0" w14:textId="77777777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7077" w14:textId="58F7E0D7" w:rsidR="003F32DD" w:rsidRDefault="00FE456D" w:rsidP="00D10EF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E27070">
              <w:rPr>
                <w:rFonts w:cs="Calibri"/>
                <w:color w:val="000000"/>
              </w:rPr>
              <w:t>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D2655D" w14:textId="13B1B1F8" w:rsidR="003F32DD" w:rsidRDefault="00BD0770" w:rsidP="001A0BC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9</w:t>
            </w:r>
            <w:r w:rsidR="003F32DD">
              <w:rPr>
                <w:rFonts w:cs="Calibri"/>
                <w:color w:val="000000"/>
              </w:rPr>
              <w:t>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0C2BF5" w14:textId="77777777" w:rsidR="00FE456D" w:rsidRDefault="003F32DD" w:rsidP="00092AB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 xml:space="preserve">In Class Ethics Writing </w:t>
            </w:r>
            <w:r>
              <w:rPr>
                <w:rFonts w:cs="Calibri"/>
                <w:color w:val="000000"/>
              </w:rPr>
              <w:t>Assignment</w:t>
            </w:r>
          </w:p>
          <w:p w14:paraId="3D877C59" w14:textId="03D38B9D" w:rsidR="00E27070" w:rsidRPr="005E6973" w:rsidRDefault="00E27070" w:rsidP="00092AB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Wrap-up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BA3AD3" w14:textId="77777777" w:rsidR="003F32DD" w:rsidRPr="005E6973" w:rsidRDefault="003F32DD" w:rsidP="003F32D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14:paraId="2558A363" w14:textId="77777777" w:rsidR="003F32DD" w:rsidRDefault="003F32DD" w:rsidP="003F32D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</w:p>
          <w:p w14:paraId="6C99C73E" w14:textId="77777777" w:rsidR="007F260A" w:rsidRPr="005E6973" w:rsidRDefault="007F260A" w:rsidP="007F260A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urse wrap-up and review of grading</w:t>
            </w:r>
          </w:p>
          <w:p w14:paraId="306F77FC" w14:textId="627D8F0E" w:rsidR="007F260A" w:rsidRPr="003F32DD" w:rsidRDefault="007F260A" w:rsidP="007F260A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Debrief and celebration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5AD564" w14:textId="77777777" w:rsidR="003F32DD" w:rsidRDefault="003F32DD" w:rsidP="008513B1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C5C8DF9" w14:textId="77777777" w:rsidR="00FA737C" w:rsidRPr="005E6973" w:rsidRDefault="00FA737C" w:rsidP="00A73501">
      <w:pPr>
        <w:rPr>
          <w:rFonts w:cs="Calibri"/>
          <w:b/>
          <w:sz w:val="28"/>
        </w:rPr>
      </w:pPr>
    </w:p>
    <w:sectPr w:rsidR="00FA737C" w:rsidRPr="005E6973" w:rsidSect="00E16182">
      <w:footerReference w:type="default" r:id="rId8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A6C3D" w14:textId="77777777" w:rsidR="00052A43" w:rsidRDefault="00052A43" w:rsidP="007A30A5">
      <w:pPr>
        <w:spacing w:after="0" w:line="240" w:lineRule="auto"/>
      </w:pPr>
      <w:r>
        <w:separator/>
      </w:r>
    </w:p>
  </w:endnote>
  <w:endnote w:type="continuationSeparator" w:id="0">
    <w:p w14:paraId="4EAA3DDA" w14:textId="77777777" w:rsidR="00052A43" w:rsidRDefault="00052A43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568448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CAA7C43" w14:textId="7919DC5D" w:rsidR="00EE70B7" w:rsidRDefault="00EE70B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874C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874C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36E09F5" w14:textId="77777777" w:rsidR="00BB1676" w:rsidRDefault="00BB16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72ED04" w14:textId="77777777" w:rsidR="00052A43" w:rsidRDefault="00052A43" w:rsidP="007A30A5">
      <w:pPr>
        <w:spacing w:after="0" w:line="240" w:lineRule="auto"/>
      </w:pPr>
      <w:r>
        <w:separator/>
      </w:r>
    </w:p>
  </w:footnote>
  <w:footnote w:type="continuationSeparator" w:id="0">
    <w:p w14:paraId="6818D354" w14:textId="77777777" w:rsidR="00052A43" w:rsidRDefault="00052A43" w:rsidP="007A30A5">
      <w:pPr>
        <w:spacing w:after="0" w:line="240" w:lineRule="auto"/>
      </w:pPr>
      <w:r>
        <w:continuationSeparator/>
      </w:r>
    </w:p>
  </w:footnote>
  <w:footnote w:id="1">
    <w:p w14:paraId="35B30C24" w14:textId="7535D8ED"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4C02C9" w:rsidRPr="00BD5054">
        <w:rPr>
          <w:rFonts w:eastAsia="Times New Roman" w:cs="Calibri"/>
          <w:color w:val="000000"/>
        </w:rPr>
        <w:t>The dates apply to a</w:t>
      </w:r>
      <w:r w:rsidR="008003E8">
        <w:rPr>
          <w:rFonts w:eastAsia="Times New Roman" w:cs="Calibri"/>
          <w:color w:val="000000"/>
        </w:rPr>
        <w:t xml:space="preserve"> Monday/</w:t>
      </w:r>
      <w:r w:rsidR="004C02C9">
        <w:rPr>
          <w:rFonts w:eastAsia="Times New Roman" w:cs="Calibri"/>
          <w:color w:val="000000"/>
        </w:rPr>
        <w:t>Wednesday</w:t>
      </w:r>
      <w:r w:rsidR="004C02C9" w:rsidRPr="00BD5054">
        <w:rPr>
          <w:rFonts w:eastAsia="Times New Roman" w:cs="Calibri"/>
          <w:color w:val="000000"/>
        </w:rPr>
        <w:t xml:space="preserve"> class</w:t>
      </w:r>
      <w:r w:rsidR="008003E8">
        <w:rPr>
          <w:rFonts w:eastAsia="Times New Roman" w:cs="Calibri"/>
          <w:color w:val="000000"/>
        </w:rPr>
        <w:t>es</w:t>
      </w:r>
      <w:r w:rsidR="004C02C9" w:rsidRPr="00BD5054">
        <w:rPr>
          <w:rFonts w:eastAsia="Times New Roman" w:cs="Calibri"/>
          <w:color w:val="000000"/>
        </w:rPr>
        <w:t>.  Adapt these to suit your schedule.  The last day of formal instruction is Tuesday, December 1</w:t>
      </w:r>
      <w:r w:rsidR="004C02C9">
        <w:rPr>
          <w:rFonts w:eastAsia="Times New Roman" w:cs="Calibri"/>
          <w:color w:val="000000"/>
        </w:rPr>
        <w:t>0</w:t>
      </w:r>
      <w:r w:rsidR="004C02C9" w:rsidRPr="00BD5054">
        <w:rPr>
          <w:rFonts w:eastAsia="Times New Roman" w:cs="Calibri"/>
          <w:color w:val="000000"/>
        </w:rPr>
        <w:t xml:space="preserve">. This semester’s holidays are Saturday </w:t>
      </w:r>
      <w:r w:rsidR="004C02C9">
        <w:rPr>
          <w:rFonts w:eastAsia="Times New Roman" w:cs="Calibri"/>
          <w:color w:val="000000"/>
        </w:rPr>
        <w:t>8</w:t>
      </w:r>
      <w:r w:rsidR="004C02C9" w:rsidRPr="00BD5054">
        <w:rPr>
          <w:rFonts w:eastAsia="Times New Roman" w:cs="Calibri"/>
          <w:color w:val="000000"/>
        </w:rPr>
        <w:t>/</w:t>
      </w:r>
      <w:r w:rsidR="004C02C9">
        <w:rPr>
          <w:rFonts w:eastAsia="Times New Roman" w:cs="Calibri"/>
          <w:color w:val="000000"/>
        </w:rPr>
        <w:t>31</w:t>
      </w:r>
      <w:r w:rsidR="004C02C9" w:rsidRPr="00BD5054">
        <w:rPr>
          <w:rFonts w:eastAsia="Times New Roman" w:cs="Calibri"/>
          <w:color w:val="000000"/>
        </w:rPr>
        <w:t xml:space="preserve"> thru Monday 9/</w:t>
      </w:r>
      <w:r w:rsidR="004C02C9">
        <w:rPr>
          <w:rFonts w:eastAsia="Times New Roman" w:cs="Calibri"/>
          <w:color w:val="000000"/>
        </w:rPr>
        <w:t>2</w:t>
      </w:r>
      <w:r w:rsidR="004C02C9" w:rsidRPr="00BD5054">
        <w:rPr>
          <w:rFonts w:eastAsia="Times New Roman" w:cs="Calibri"/>
          <w:color w:val="000000"/>
        </w:rPr>
        <w:t xml:space="preserve"> (Labor Day Holiday), Monday 11/1</w:t>
      </w:r>
      <w:r w:rsidR="004C02C9">
        <w:rPr>
          <w:rFonts w:eastAsia="Times New Roman" w:cs="Calibri"/>
          <w:color w:val="000000"/>
        </w:rPr>
        <w:t>1</w:t>
      </w:r>
      <w:r w:rsidR="004C02C9" w:rsidRPr="00BD5054">
        <w:rPr>
          <w:rFonts w:eastAsia="Times New Roman" w:cs="Calibri"/>
          <w:color w:val="000000"/>
        </w:rPr>
        <w:t xml:space="preserve"> (Veteran</w:t>
      </w:r>
      <w:r w:rsidR="004C02C9">
        <w:rPr>
          <w:rFonts w:eastAsia="Times New Roman" w:cs="Calibri"/>
          <w:color w:val="000000"/>
        </w:rPr>
        <w:t>s</w:t>
      </w:r>
      <w:r w:rsidR="004C02C9" w:rsidRPr="00BD5054">
        <w:rPr>
          <w:rFonts w:eastAsia="Times New Roman" w:cs="Calibri"/>
          <w:color w:val="000000"/>
        </w:rPr>
        <w:t>’ Day Holiday) and Thursday 11/2</w:t>
      </w:r>
      <w:r w:rsidR="004C02C9">
        <w:rPr>
          <w:rFonts w:eastAsia="Times New Roman" w:cs="Calibri"/>
          <w:color w:val="000000"/>
        </w:rPr>
        <w:t>8</w:t>
      </w:r>
      <w:r w:rsidR="004C02C9" w:rsidRPr="00BD5054">
        <w:rPr>
          <w:rFonts w:eastAsia="Times New Roman" w:cs="Calibri"/>
          <w:color w:val="000000"/>
        </w:rPr>
        <w:t xml:space="preserve"> thru Sunday 1</w:t>
      </w:r>
      <w:r w:rsidR="004C02C9">
        <w:rPr>
          <w:rFonts w:eastAsia="Times New Roman" w:cs="Calibri"/>
          <w:color w:val="000000"/>
        </w:rPr>
        <w:t>2</w:t>
      </w:r>
      <w:r w:rsidR="004C02C9" w:rsidRPr="00BD5054">
        <w:rPr>
          <w:rFonts w:eastAsia="Times New Roman" w:cs="Calibri"/>
          <w:color w:val="000000"/>
        </w:rPr>
        <w:t>/</w:t>
      </w:r>
      <w:r w:rsidR="004C02C9">
        <w:rPr>
          <w:rFonts w:eastAsia="Times New Roman" w:cs="Calibri"/>
          <w:color w:val="000000"/>
        </w:rPr>
        <w:t>1</w:t>
      </w:r>
      <w:r w:rsidR="004C02C9" w:rsidRPr="00BD5054">
        <w:rPr>
          <w:rFonts w:eastAsia="Times New Roman" w:cs="Calibri"/>
          <w:color w:val="000000"/>
        </w:rPr>
        <w:t xml:space="preserve"> for Thanksgiving recess.</w:t>
      </w:r>
    </w:p>
  </w:footnote>
  <w:footnote w:id="2">
    <w:p w14:paraId="30E59D64" w14:textId="77777777"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the print form of </w:t>
      </w:r>
      <w:r w:rsidR="00A64160">
        <w:t>Course pack</w:t>
      </w:r>
      <w:r w:rsidR="006D1A1B">
        <w:t xml:space="preserve"> </w:t>
      </w:r>
      <w:r w:rsidR="00271EE5">
        <w:t>mandatory.</w:t>
      </w:r>
    </w:p>
  </w:footnote>
  <w:footnote w:id="3">
    <w:p w14:paraId="3BA10965" w14:textId="3C9CCC45" w:rsidR="004C02C9" w:rsidRDefault="004C02C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eastAsia="Times New Roman" w:cs="Calibri"/>
          <w:color w:val="000000"/>
        </w:rPr>
        <w:t>A</w:t>
      </w:r>
      <w:r w:rsidRPr="007F3B5A">
        <w:rPr>
          <w:rFonts w:eastAsia="Times New Roman" w:cs="Calibri"/>
          <w:color w:val="000000"/>
        </w:rPr>
        <w:t xml:space="preserve"> visit to your class by Craig Oka, Career Education and Professional Development Center director, to make a </w:t>
      </w:r>
      <w:r>
        <w:rPr>
          <w:rFonts w:eastAsia="Times New Roman" w:cs="Calibri"/>
          <w:color w:val="000000"/>
        </w:rPr>
        <w:t>30-</w:t>
      </w:r>
      <w:r w:rsidRPr="007F3B5A">
        <w:rPr>
          <w:rFonts w:eastAsia="Times New Roman" w:cs="Calibri"/>
          <w:color w:val="000000"/>
        </w:rPr>
        <w:t xml:space="preserve">minute presentation regarding career and professional resources </w:t>
      </w:r>
      <w:r>
        <w:rPr>
          <w:rFonts w:eastAsia="Times New Roman" w:cs="Calibri"/>
          <w:color w:val="000000"/>
        </w:rPr>
        <w:t xml:space="preserve">(e.g.  </w:t>
      </w:r>
      <w:r w:rsidRPr="007F3B5A">
        <w:rPr>
          <w:rFonts w:eastAsia="Times New Roman" w:cs="Calibri"/>
          <w:color w:val="000000"/>
        </w:rPr>
        <w:t>Handshake and VMock</w:t>
      </w:r>
      <w:r>
        <w:rPr>
          <w:rFonts w:eastAsia="Times New Roman" w:cs="Calibri"/>
          <w:color w:val="000000"/>
        </w:rPr>
        <w:t>)</w:t>
      </w:r>
      <w:r w:rsidRPr="007F3B5A">
        <w:rPr>
          <w:rFonts w:eastAsia="Times New Roman" w:cs="Calibri"/>
          <w:color w:val="000000"/>
        </w:rPr>
        <w:t xml:space="preserve"> available to our students. The presentation includes information about career center office, the EY Center, and the new resources being offered </w:t>
      </w:r>
      <w:r>
        <w:rPr>
          <w:rFonts w:eastAsia="Times New Roman" w:cs="Calibri"/>
          <w:color w:val="000000"/>
        </w:rPr>
        <w:t xml:space="preserve">for </w:t>
      </w:r>
      <w:r w:rsidRPr="007F3B5A">
        <w:rPr>
          <w:rFonts w:eastAsia="Times New Roman" w:cs="Calibri"/>
          <w:color w:val="000000"/>
        </w:rPr>
        <w:t xml:space="preserve">this </w:t>
      </w:r>
      <w:r>
        <w:rPr>
          <w:rFonts w:eastAsia="Times New Roman" w:cs="Calibri"/>
          <w:color w:val="000000"/>
        </w:rPr>
        <w:t>Fall</w:t>
      </w:r>
      <w:r w:rsidRPr="007F3B5A">
        <w:rPr>
          <w:rFonts w:eastAsia="Times New Roman" w:cs="Calibri"/>
          <w:color w:val="000000"/>
        </w:rPr>
        <w:t>.  Tentatively, this presentation has been scheduled for the 3rd week of the semest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1E3"/>
    <w:multiLevelType w:val="hybridMultilevel"/>
    <w:tmpl w:val="0466F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F0DBF"/>
    <w:multiLevelType w:val="hybridMultilevel"/>
    <w:tmpl w:val="0A92E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1437D"/>
    <w:multiLevelType w:val="hybridMultilevel"/>
    <w:tmpl w:val="C0D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D2BCC"/>
    <w:multiLevelType w:val="hybridMultilevel"/>
    <w:tmpl w:val="D8BE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110A4"/>
    <w:multiLevelType w:val="hybridMultilevel"/>
    <w:tmpl w:val="0C8CB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95AE8"/>
    <w:multiLevelType w:val="hybridMultilevel"/>
    <w:tmpl w:val="B18A7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60B1C05"/>
    <w:multiLevelType w:val="hybridMultilevel"/>
    <w:tmpl w:val="25547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87A18"/>
    <w:multiLevelType w:val="hybridMultilevel"/>
    <w:tmpl w:val="D7D45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D6B04"/>
    <w:multiLevelType w:val="hybridMultilevel"/>
    <w:tmpl w:val="6FA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5735AD"/>
    <w:multiLevelType w:val="hybridMultilevel"/>
    <w:tmpl w:val="E10E9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FB0CA5"/>
    <w:multiLevelType w:val="hybridMultilevel"/>
    <w:tmpl w:val="AEC89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820280"/>
    <w:multiLevelType w:val="hybridMultilevel"/>
    <w:tmpl w:val="54383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7D4477"/>
    <w:multiLevelType w:val="hybridMultilevel"/>
    <w:tmpl w:val="883CF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9"/>
  </w:num>
  <w:num w:numId="3">
    <w:abstractNumId w:val="1"/>
  </w:num>
  <w:num w:numId="4">
    <w:abstractNumId w:val="21"/>
  </w:num>
  <w:num w:numId="5">
    <w:abstractNumId w:val="13"/>
  </w:num>
  <w:num w:numId="6">
    <w:abstractNumId w:val="10"/>
  </w:num>
  <w:num w:numId="7">
    <w:abstractNumId w:val="11"/>
  </w:num>
  <w:num w:numId="8">
    <w:abstractNumId w:val="16"/>
  </w:num>
  <w:num w:numId="9">
    <w:abstractNumId w:val="4"/>
  </w:num>
  <w:num w:numId="10">
    <w:abstractNumId w:val="27"/>
  </w:num>
  <w:num w:numId="11">
    <w:abstractNumId w:val="17"/>
  </w:num>
  <w:num w:numId="12">
    <w:abstractNumId w:val="18"/>
  </w:num>
  <w:num w:numId="13">
    <w:abstractNumId w:val="9"/>
  </w:num>
  <w:num w:numId="14">
    <w:abstractNumId w:val="6"/>
  </w:num>
  <w:num w:numId="15">
    <w:abstractNumId w:val="7"/>
  </w:num>
  <w:num w:numId="16">
    <w:abstractNumId w:val="28"/>
  </w:num>
  <w:num w:numId="17">
    <w:abstractNumId w:val="2"/>
  </w:num>
  <w:num w:numId="18">
    <w:abstractNumId w:val="20"/>
  </w:num>
  <w:num w:numId="19">
    <w:abstractNumId w:val="15"/>
  </w:num>
  <w:num w:numId="20">
    <w:abstractNumId w:val="22"/>
  </w:num>
  <w:num w:numId="21">
    <w:abstractNumId w:val="12"/>
  </w:num>
  <w:num w:numId="22">
    <w:abstractNumId w:val="0"/>
  </w:num>
  <w:num w:numId="23">
    <w:abstractNumId w:val="14"/>
  </w:num>
  <w:num w:numId="24">
    <w:abstractNumId w:val="5"/>
  </w:num>
  <w:num w:numId="25">
    <w:abstractNumId w:val="3"/>
  </w:num>
  <w:num w:numId="26">
    <w:abstractNumId w:val="30"/>
  </w:num>
  <w:num w:numId="27">
    <w:abstractNumId w:val="23"/>
  </w:num>
  <w:num w:numId="28">
    <w:abstractNumId w:val="24"/>
  </w:num>
  <w:num w:numId="29">
    <w:abstractNumId w:val="26"/>
  </w:num>
  <w:num w:numId="30">
    <w:abstractNumId w:val="25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MDY2sTQ1BrLNTZV0lIJTi4sz8/NACsxqATU/w8wsAAAA"/>
  </w:docVars>
  <w:rsids>
    <w:rsidRoot w:val="00A73501"/>
    <w:rsid w:val="000120F3"/>
    <w:rsid w:val="0003390D"/>
    <w:rsid w:val="00035D8A"/>
    <w:rsid w:val="000366FE"/>
    <w:rsid w:val="00042234"/>
    <w:rsid w:val="00052A43"/>
    <w:rsid w:val="00061AA4"/>
    <w:rsid w:val="00092AB2"/>
    <w:rsid w:val="000A282D"/>
    <w:rsid w:val="000B649E"/>
    <w:rsid w:val="000E7263"/>
    <w:rsid w:val="000F0A35"/>
    <w:rsid w:val="0010664C"/>
    <w:rsid w:val="001166BE"/>
    <w:rsid w:val="001277C2"/>
    <w:rsid w:val="001532F0"/>
    <w:rsid w:val="00194B5B"/>
    <w:rsid w:val="001975EE"/>
    <w:rsid w:val="001A0BCA"/>
    <w:rsid w:val="001D03B0"/>
    <w:rsid w:val="001D6979"/>
    <w:rsid w:val="001E5992"/>
    <w:rsid w:val="00211414"/>
    <w:rsid w:val="00227C73"/>
    <w:rsid w:val="00241201"/>
    <w:rsid w:val="00267BAA"/>
    <w:rsid w:val="00271EE5"/>
    <w:rsid w:val="00273046"/>
    <w:rsid w:val="00276872"/>
    <w:rsid w:val="00277854"/>
    <w:rsid w:val="002948A3"/>
    <w:rsid w:val="002D1A56"/>
    <w:rsid w:val="002F0BA2"/>
    <w:rsid w:val="002F57BB"/>
    <w:rsid w:val="00343442"/>
    <w:rsid w:val="00366A0A"/>
    <w:rsid w:val="00370D4E"/>
    <w:rsid w:val="00374603"/>
    <w:rsid w:val="00375A99"/>
    <w:rsid w:val="00383981"/>
    <w:rsid w:val="003C2B45"/>
    <w:rsid w:val="003F32DD"/>
    <w:rsid w:val="00441AE4"/>
    <w:rsid w:val="00445AD7"/>
    <w:rsid w:val="00452774"/>
    <w:rsid w:val="004874CC"/>
    <w:rsid w:val="004971A1"/>
    <w:rsid w:val="004C02C9"/>
    <w:rsid w:val="004F3644"/>
    <w:rsid w:val="004F3F1D"/>
    <w:rsid w:val="005025DE"/>
    <w:rsid w:val="005072FD"/>
    <w:rsid w:val="00516469"/>
    <w:rsid w:val="00530C1E"/>
    <w:rsid w:val="00532BE6"/>
    <w:rsid w:val="00536CAD"/>
    <w:rsid w:val="005379E7"/>
    <w:rsid w:val="00540509"/>
    <w:rsid w:val="00545BB7"/>
    <w:rsid w:val="005505F7"/>
    <w:rsid w:val="00554362"/>
    <w:rsid w:val="00561738"/>
    <w:rsid w:val="005635B8"/>
    <w:rsid w:val="00574E1A"/>
    <w:rsid w:val="005B78EF"/>
    <w:rsid w:val="005B791D"/>
    <w:rsid w:val="005C2464"/>
    <w:rsid w:val="005E6973"/>
    <w:rsid w:val="005E780E"/>
    <w:rsid w:val="005F10BB"/>
    <w:rsid w:val="00607A9C"/>
    <w:rsid w:val="0063159D"/>
    <w:rsid w:val="00631AE4"/>
    <w:rsid w:val="00642084"/>
    <w:rsid w:val="006A316B"/>
    <w:rsid w:val="006B4890"/>
    <w:rsid w:val="006B74A2"/>
    <w:rsid w:val="006C0101"/>
    <w:rsid w:val="006D1A1B"/>
    <w:rsid w:val="006D79CF"/>
    <w:rsid w:val="006E11A4"/>
    <w:rsid w:val="0070064F"/>
    <w:rsid w:val="00707028"/>
    <w:rsid w:val="00727833"/>
    <w:rsid w:val="00780D69"/>
    <w:rsid w:val="00791C27"/>
    <w:rsid w:val="00796EE4"/>
    <w:rsid w:val="007A1914"/>
    <w:rsid w:val="007A30A5"/>
    <w:rsid w:val="007C5938"/>
    <w:rsid w:val="007D74CE"/>
    <w:rsid w:val="007F260A"/>
    <w:rsid w:val="008003E8"/>
    <w:rsid w:val="008028F0"/>
    <w:rsid w:val="00817561"/>
    <w:rsid w:val="00827B2D"/>
    <w:rsid w:val="00830403"/>
    <w:rsid w:val="0083083C"/>
    <w:rsid w:val="008426C8"/>
    <w:rsid w:val="0084655B"/>
    <w:rsid w:val="008513B1"/>
    <w:rsid w:val="008601D2"/>
    <w:rsid w:val="008966FD"/>
    <w:rsid w:val="008B4352"/>
    <w:rsid w:val="008B4C27"/>
    <w:rsid w:val="008B67FF"/>
    <w:rsid w:val="00905D8B"/>
    <w:rsid w:val="00915CF8"/>
    <w:rsid w:val="0095447A"/>
    <w:rsid w:val="00954AC7"/>
    <w:rsid w:val="009570CB"/>
    <w:rsid w:val="00962652"/>
    <w:rsid w:val="0096600E"/>
    <w:rsid w:val="0098084E"/>
    <w:rsid w:val="0098594A"/>
    <w:rsid w:val="0099285D"/>
    <w:rsid w:val="009A45FE"/>
    <w:rsid w:val="009B7C8C"/>
    <w:rsid w:val="00A04537"/>
    <w:rsid w:val="00A1568F"/>
    <w:rsid w:val="00A34475"/>
    <w:rsid w:val="00A521F2"/>
    <w:rsid w:val="00A64160"/>
    <w:rsid w:val="00A73501"/>
    <w:rsid w:val="00A80649"/>
    <w:rsid w:val="00A83894"/>
    <w:rsid w:val="00A907DE"/>
    <w:rsid w:val="00AC76D9"/>
    <w:rsid w:val="00B111FB"/>
    <w:rsid w:val="00B1280E"/>
    <w:rsid w:val="00B26490"/>
    <w:rsid w:val="00B63DFB"/>
    <w:rsid w:val="00B70680"/>
    <w:rsid w:val="00B77981"/>
    <w:rsid w:val="00B82FF8"/>
    <w:rsid w:val="00BB1676"/>
    <w:rsid w:val="00BB6774"/>
    <w:rsid w:val="00BD0770"/>
    <w:rsid w:val="00C022D6"/>
    <w:rsid w:val="00C31524"/>
    <w:rsid w:val="00C4794C"/>
    <w:rsid w:val="00C604B2"/>
    <w:rsid w:val="00C609A4"/>
    <w:rsid w:val="00C667DD"/>
    <w:rsid w:val="00CA0620"/>
    <w:rsid w:val="00CA11B6"/>
    <w:rsid w:val="00CD040A"/>
    <w:rsid w:val="00CD1FEE"/>
    <w:rsid w:val="00CE7621"/>
    <w:rsid w:val="00CF3778"/>
    <w:rsid w:val="00D10EF2"/>
    <w:rsid w:val="00D52808"/>
    <w:rsid w:val="00D719B6"/>
    <w:rsid w:val="00D813EE"/>
    <w:rsid w:val="00D9125A"/>
    <w:rsid w:val="00D9308A"/>
    <w:rsid w:val="00DE3914"/>
    <w:rsid w:val="00DE438D"/>
    <w:rsid w:val="00DF60C1"/>
    <w:rsid w:val="00DF6ECB"/>
    <w:rsid w:val="00E16182"/>
    <w:rsid w:val="00E20026"/>
    <w:rsid w:val="00E20D4D"/>
    <w:rsid w:val="00E27070"/>
    <w:rsid w:val="00E35E51"/>
    <w:rsid w:val="00E40F5A"/>
    <w:rsid w:val="00E6468A"/>
    <w:rsid w:val="00E7507A"/>
    <w:rsid w:val="00E8431F"/>
    <w:rsid w:val="00E90B9A"/>
    <w:rsid w:val="00EA6DA8"/>
    <w:rsid w:val="00EB2F63"/>
    <w:rsid w:val="00EB7FAE"/>
    <w:rsid w:val="00ED3DF1"/>
    <w:rsid w:val="00EE70B7"/>
    <w:rsid w:val="00F10A47"/>
    <w:rsid w:val="00F26859"/>
    <w:rsid w:val="00F40F1F"/>
    <w:rsid w:val="00F77698"/>
    <w:rsid w:val="00F8721E"/>
    <w:rsid w:val="00F94A38"/>
    <w:rsid w:val="00F950FA"/>
    <w:rsid w:val="00FA737C"/>
    <w:rsid w:val="00FC2068"/>
    <w:rsid w:val="00FC6C4C"/>
    <w:rsid w:val="00FE456D"/>
    <w:rsid w:val="00FE4836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383108"/>
  <w15:docId w15:val="{1095482B-FB63-420C-9BA9-DA1197071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501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16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46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16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46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5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5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F0A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5B6AB6-C89D-44E8-BBAD-2F34D881F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81</Words>
  <Characters>673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Sutton, Vanessa M</cp:lastModifiedBy>
  <cp:revision>2</cp:revision>
  <cp:lastPrinted>2013-08-21T07:50:00Z</cp:lastPrinted>
  <dcterms:created xsi:type="dcterms:W3CDTF">2019-08-22T17:39:00Z</dcterms:created>
  <dcterms:modified xsi:type="dcterms:W3CDTF">2019-08-22T17:39:00Z</dcterms:modified>
</cp:coreProperties>
</file>